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21ADF8" w14:textId="633A987F" w:rsidR="00B35B98" w:rsidRPr="003352F6" w:rsidRDefault="003352F6">
      <w:pPr>
        <w:rPr>
          <w:b/>
          <w:bCs/>
        </w:rPr>
      </w:pPr>
      <w:r w:rsidRPr="003352F6">
        <w:rPr>
          <w:b/>
          <w:bCs/>
        </w:rPr>
        <w:t xml:space="preserve">Supplementary Table 1. </w:t>
      </w:r>
      <w:r w:rsidR="0001113F">
        <w:rPr>
          <w:b/>
          <w:bCs/>
        </w:rPr>
        <w:t>Madagascar g</w:t>
      </w:r>
      <w:r w:rsidRPr="003352F6">
        <w:rPr>
          <w:b/>
          <w:bCs/>
        </w:rPr>
        <w:t>eographic and DA therapy coverage in 2023</w:t>
      </w:r>
    </w:p>
    <w:tbl>
      <w:tblPr>
        <w:tblW w:w="11544" w:type="dxa"/>
        <w:tblInd w:w="-10" w:type="dxa"/>
        <w:tblLook w:val="04A0" w:firstRow="1" w:lastRow="0" w:firstColumn="1" w:lastColumn="0" w:noHBand="0" w:noVBand="1"/>
      </w:tblPr>
      <w:tblGrid>
        <w:gridCol w:w="1903"/>
        <w:gridCol w:w="2881"/>
        <w:gridCol w:w="1047"/>
        <w:gridCol w:w="1427"/>
        <w:gridCol w:w="1478"/>
        <w:gridCol w:w="1341"/>
        <w:gridCol w:w="1439"/>
        <w:gridCol w:w="222"/>
      </w:tblGrid>
      <w:tr w:rsidR="0032112E" w:rsidRPr="0032112E" w14:paraId="5B01ACD3" w14:textId="77777777" w:rsidTr="003352F6">
        <w:trPr>
          <w:gridAfter w:val="1"/>
          <w:wAfter w:w="222" w:type="dxa"/>
          <w:trHeight w:val="847"/>
        </w:trPr>
        <w:tc>
          <w:tcPr>
            <w:tcW w:w="19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22C33F" w14:textId="77100DDD" w:rsidR="0032112E" w:rsidRPr="005E5805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5E5805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Regions</w:t>
            </w:r>
          </w:p>
        </w:tc>
        <w:tc>
          <w:tcPr>
            <w:tcW w:w="288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A91656" w14:textId="5C64FE1F" w:rsidR="0032112E" w:rsidRPr="005E5805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5E5805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Districts</w:t>
            </w:r>
          </w:p>
        </w:tc>
        <w:tc>
          <w:tcPr>
            <w:tcW w:w="247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67D7AAE" w14:textId="77777777" w:rsidR="0032112E" w:rsidRPr="005E5805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5E5805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Execution unit</w:t>
            </w:r>
          </w:p>
        </w:tc>
        <w:tc>
          <w:tcPr>
            <w:tcW w:w="271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26D85528" w14:textId="77777777" w:rsidR="0032112E" w:rsidRPr="005E5805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5E5805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Therapeutic coverage reported (%)</w:t>
            </w:r>
          </w:p>
        </w:tc>
        <w:tc>
          <w:tcPr>
            <w:tcW w:w="135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47A13E" w14:textId="77777777" w:rsidR="0032112E" w:rsidRPr="005E5805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5E5805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Geographic coverage reported</w:t>
            </w:r>
          </w:p>
        </w:tc>
      </w:tr>
      <w:tr w:rsidR="0032112E" w:rsidRPr="0032112E" w14:paraId="2DD58BD3" w14:textId="77777777" w:rsidTr="003352F6">
        <w:trPr>
          <w:gridAfter w:val="1"/>
          <w:wAfter w:w="222" w:type="dxa"/>
          <w:trHeight w:val="1680"/>
        </w:trPr>
        <w:tc>
          <w:tcPr>
            <w:tcW w:w="1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500AAB" w14:textId="77777777" w:rsidR="0032112E" w:rsidRPr="005E5805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B6312B" w14:textId="77777777" w:rsidR="0032112E" w:rsidRPr="005E5805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104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CD62E15" w14:textId="77777777" w:rsidR="0032112E" w:rsidRPr="005E5805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5E5805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No. of villages</w:t>
            </w:r>
          </w:p>
        </w:tc>
        <w:tc>
          <w:tcPr>
            <w:tcW w:w="142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B2A0C9" w14:textId="77777777" w:rsidR="0032112E" w:rsidRPr="005E5805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5E5805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Population per village</w:t>
            </w:r>
          </w:p>
        </w:tc>
        <w:tc>
          <w:tcPr>
            <w:tcW w:w="14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CF31F5" w14:textId="77777777" w:rsidR="0032112E" w:rsidRPr="005E5805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5E5805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Number of individuals who took medication</w:t>
            </w:r>
          </w:p>
        </w:tc>
        <w:tc>
          <w:tcPr>
            <w:tcW w:w="123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BC7645" w14:textId="77777777" w:rsidR="0032112E" w:rsidRPr="005E5805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5E5805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% total population</w:t>
            </w:r>
          </w:p>
        </w:tc>
        <w:tc>
          <w:tcPr>
            <w:tcW w:w="135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120EFA" w14:textId="77777777" w:rsidR="0032112E" w:rsidRPr="005E5805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5E5805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% Total number of villages treated</w:t>
            </w:r>
          </w:p>
        </w:tc>
      </w:tr>
      <w:tr w:rsidR="0032112E" w:rsidRPr="0032112E" w14:paraId="25812AAD" w14:textId="77777777" w:rsidTr="0001113F">
        <w:trPr>
          <w:trHeight w:val="60"/>
        </w:trPr>
        <w:tc>
          <w:tcPr>
            <w:tcW w:w="1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61F2FE" w14:textId="77777777" w:rsidR="0032112E" w:rsidRPr="0032112E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B3F634" w14:textId="77777777" w:rsidR="0032112E" w:rsidRPr="0032112E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10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6E74B6" w14:textId="77777777" w:rsidR="0032112E" w:rsidRPr="0032112E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14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804813" w14:textId="77777777" w:rsidR="0032112E" w:rsidRPr="0032112E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147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59F890" w14:textId="77777777" w:rsidR="0032112E" w:rsidRPr="0032112E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12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A18939" w14:textId="77777777" w:rsidR="0032112E" w:rsidRPr="0032112E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135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1A328A" w14:textId="77777777" w:rsidR="0032112E" w:rsidRPr="0032112E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1A20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</w:p>
        </w:tc>
      </w:tr>
      <w:tr w:rsidR="0032112E" w:rsidRPr="0032112E" w14:paraId="4133DEF7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74F03AA" w14:textId="2A3638A8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Diana</w:t>
            </w: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D4C8246" w14:textId="329A0F35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ntsiranana</w:t>
            </w:r>
            <w:proofErr w:type="spellEnd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 xml:space="preserve"> 1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598E97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5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640D8A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51967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0C4BD3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433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69B972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6.09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A02D1D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793A008B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2606BBB5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FD76FA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FCA5F6F" w14:textId="3DE01C00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ntsiranana</w:t>
            </w:r>
            <w:proofErr w:type="spellEnd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 xml:space="preserve"> 2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A31FB3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62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A7ED48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53620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EAD1D5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17595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24B263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6.55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806BC4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457148E8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7C20008A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5BD6E8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507F69" w14:textId="4259F5AD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mbilobe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7A3567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78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038A37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43424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7E4DC3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30158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1E0C96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7.02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79A45D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4475F40A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4CD9F083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C1B753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A2DB79" w14:textId="090C26A1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mbanj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719B56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88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4FEB4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80278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50206F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2813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9D21B7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81.39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C74164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3C881D54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5318EB6F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ECB8FD" w14:textId="6E375542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Sofia</w:t>
            </w: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781B53A" w14:textId="265E083C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Antsohihy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459397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70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DFDCB4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01989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C6CBFE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45567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30B01F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2.07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856728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1773DE04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7AC7C0C2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0CF310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1D5A2AD" w14:textId="2A5A3A1F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Mandritsar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F5F23F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45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FF3EA9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67851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7B623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71975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774D7F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4.21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88EDB3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B7D2380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2104DB70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3ADBD2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90FDF2E" w14:textId="2A5A41DD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Befandrian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5F9EBA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03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FD143F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09087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A29820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42434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56ED0F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8.44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754507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489F441D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1C0A2551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263156D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E39EA36" w14:textId="2DAE5279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nalalav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4A2F3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0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301938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61615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E85F111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41482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37E148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87.54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6E59851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51113424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7C0C7E97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465EE7" w14:textId="32A98E2C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Sava</w:t>
            </w: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B3B2E3" w14:textId="3C159A06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Sambav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A2495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47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7E5399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80095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DE7D2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19192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573A58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6.49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0A1B84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572686C1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19E4EF53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61626B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1094436" w14:textId="4BA14598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ntalah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BFF43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23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008A24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15336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646051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29083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73D020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2.65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A84218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A084251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CB57DE4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BE0B14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BC0CDA" w14:textId="2D31BE3A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ndapa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FA83BF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5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41184C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55024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1F2DB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81525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A29AF8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1.18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C3EC29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1EBC6683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AF88802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AB668D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F89F714" w14:textId="1954E908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Vohemar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2D334A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53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B98B84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05919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CE13C3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09891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7CF5F4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8.61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986C5B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025CBE2D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2D0432DB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868F64" w14:textId="7DAEBCF9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Analanjirofo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437D7EE" w14:textId="690A8B22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Soanierana</w:t>
            </w:r>
            <w:proofErr w:type="spellEnd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Ivongo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F6ABB1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C98796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65290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075938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29239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9A8426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8.19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7077BE1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45281040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498278CB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1FB99A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D200BB4" w14:textId="173C337C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Mananar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1FDDB8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18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2DB32D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24283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E3949E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21845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6D5FD4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8.41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A63875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174B943C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4D53E45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0EA06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9FEBFB1" w14:textId="59130297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Maroantsetr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44CC14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67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F9F174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97776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54D0D3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34388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80175D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8.71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B117D2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68FC5EFF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1284683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C2AA8A" w14:textId="1CCA2782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Matsiatra</w:t>
            </w:r>
            <w:proofErr w:type="spellEnd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Ambony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E15694C" w14:textId="32F8D47B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mbalavao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EB3C8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65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7E941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47087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04DA6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70485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3C62C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7.93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A6950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7BB02FD7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62B3112A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25EFB8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76A67C5" w14:textId="3E0D41B1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mbohimahaso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02CB8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65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6A24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12697</w:t>
            </w:r>
          </w:p>
        </w:tc>
        <w:tc>
          <w:tcPr>
            <w:tcW w:w="14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CC6C6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38435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466EFB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6.25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0688C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01BA49EF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26154800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A67312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E9938DB" w14:textId="4DE8E393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Fianarantsoa</w:t>
            </w:r>
            <w:proofErr w:type="spellEnd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 xml:space="preserve"> I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C633B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50</w:t>
            </w:r>
          </w:p>
        </w:tc>
        <w:tc>
          <w:tcPr>
            <w:tcW w:w="14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BBBCB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22747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43974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44862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A0EDCE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5.03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3E460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6B11D495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5D735EA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77E2D2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7455C52" w14:textId="1B208524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Ikalamavony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C088D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0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4F057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48965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9159C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15168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72E264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7.31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8006E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7A94B456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09FE1701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3C106D" w14:textId="38E8CC1B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Atsinanana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4EE4D6" w14:textId="32383FA9" w:rsidR="0032112E" w:rsidRPr="00E024C7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024C7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tanambao</w:t>
            </w:r>
            <w:proofErr w:type="spellEnd"/>
            <w:r w:rsidRPr="00E024C7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024C7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Manampotsy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5BF49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59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C480C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1908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8E413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8868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D68C7C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7.96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C4ED3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8CE3619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1A9D8691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C5447F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E1B2BF" w14:textId="126416DE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Marolambo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D4961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72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90113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97641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EFFD8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37329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0DE32D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9.48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51F46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3E1A8643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50D7A628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40346E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282BF0" w14:textId="0E144808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Toamasina</w:t>
            </w:r>
            <w:proofErr w:type="spellEnd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 xml:space="preserve"> I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26C20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3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EF8F1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91570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5156C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81594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B7BAA4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1.91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3F206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0ACC0B3C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5F087390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0E308F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69CA98" w14:textId="3E46B870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Toamasina</w:t>
            </w:r>
            <w:proofErr w:type="spellEnd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Ii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4B8EC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72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B1193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14506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216AA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42845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C04BB4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7.21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91078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2DBA2FC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F95209C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46493B" w14:textId="7ED73072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Vatovavy</w:t>
            </w:r>
            <w:proofErr w:type="spellEnd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 xml:space="preserve"> 7 </w:t>
            </w: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Vinany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74482E" w14:textId="2FD7441E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Ifanadin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1BB3B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9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C9DB6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65820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F3D90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28287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ADA129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89.74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0859B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0A677F8E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7AA7A19B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10D916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C6507B8" w14:textId="5E73C720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Ikongo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86E44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79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F16CA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56770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E17D0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90917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5878C1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4.35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16B19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6DA8AAA6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0E8924A4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EFA887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4210835" w14:textId="2C4AA639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Nosy Varika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DAEA8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70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62E40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34818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D3B65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47438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A08005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3.90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024C1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132F096C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4A5C4F36" w14:textId="77777777" w:rsidTr="003352F6">
        <w:trPr>
          <w:trHeight w:val="315"/>
        </w:trPr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F6818" w14:textId="01D366F2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Sofia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7592342" w14:textId="5DB8A967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Bealanan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45762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90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D2A95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18373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B70E4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53585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AC7371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0.33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D59D6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7B035838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4E60771E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7A68E" w14:textId="2CAF40B7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Betsiboka</w:t>
            </w:r>
            <w:proofErr w:type="spellEnd"/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79D6A8F" w14:textId="27153636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Kandreho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269F9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0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C4338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2362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FA72B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3733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F0F2C0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3.34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17AFD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BC20C59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4E0DDA29" w14:textId="77777777" w:rsidTr="003352F6">
        <w:trPr>
          <w:trHeight w:val="315"/>
        </w:trPr>
        <w:tc>
          <w:tcPr>
            <w:tcW w:w="19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689FF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A8DC26" w14:textId="56EA5015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Maevatanan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800BE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93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56990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59432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398D2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00269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E8719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7.20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5BCEE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5D1D7492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76B1BC03" w14:textId="77777777" w:rsidTr="003352F6">
        <w:trPr>
          <w:trHeight w:val="315"/>
        </w:trPr>
        <w:tc>
          <w:tcPr>
            <w:tcW w:w="19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725F3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9F78097" w14:textId="74CD800D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Tsaratanana</w:t>
            </w:r>
            <w:proofErr w:type="spellEnd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 xml:space="preserve"> Nord Et Sud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9AF21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70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45970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32491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C0808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05977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90F745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88.60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EFEBE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4F39C7C5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4DCED1F0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6AB10" w14:textId="3AAAB842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Amoron Mania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85D54EA" w14:textId="33960DA7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mbatofinandrahan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DC633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5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D6D28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57964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56681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80258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5E33FD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9.88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15425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0C9F13FF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257A09D3" w14:textId="77777777" w:rsidTr="003352F6">
        <w:trPr>
          <w:trHeight w:val="315"/>
        </w:trPr>
        <w:tc>
          <w:tcPr>
            <w:tcW w:w="19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8B5CA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042B270" w14:textId="09AC010B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mbositr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58F38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92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8298B1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46556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28AFA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3541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EE8062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7.93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076C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121AB40D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52A725B9" w14:textId="77777777" w:rsidTr="003352F6">
        <w:trPr>
          <w:trHeight w:val="315"/>
        </w:trPr>
        <w:tc>
          <w:tcPr>
            <w:tcW w:w="19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7B8D8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FDB2476" w14:textId="650469BD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Fandrian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CCF27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02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F8BB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52244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1EB67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62476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34A5FF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4.41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50B98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EE99934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5E6AF9C8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5F0F22" w14:textId="26EAC40A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Boeny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6D47EE4" w14:textId="01197056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 xml:space="preserve">Ambato </w:t>
            </w: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Boeni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39CD9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43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90C6E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17199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2ADE2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12437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29A2F2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6.97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0EC31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515FAC8A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1215CA8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FD585B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A3367B6" w14:textId="74949030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Mahajanga I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BA56B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9D106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86858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8B378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31586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CDE166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80.73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0E378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F74DBCF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43441AA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EC654E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2F75E17" w14:textId="13FECD0F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Marovoay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61FD41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60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3D89F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29353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E2C36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59596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B6E9411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9.59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33279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0183B144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17663E7C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C7E6EE" w14:textId="0FB7827E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Alaotra</w:t>
            </w:r>
            <w:proofErr w:type="spellEnd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Mangoro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6F32B70" w14:textId="7612D80A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mparafaravol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ECFA9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04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56101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63078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B3A2F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73047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07F8D1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5.20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54570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369BF080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0285DE5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77E8AC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B25EF38" w14:textId="6E1447B0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mbatondrazak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584AF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23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416FE1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20232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6DC56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20555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63B093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6.28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DE368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54DFFE37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2B9E781D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A6F2D6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BEAAA5" w14:textId="2EB4E450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ndilamen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E93C9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7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C62B4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22502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76DBA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80199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9D614A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5.47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E302D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43F1BAF7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0129B317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72B6F7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E2180B" w14:textId="72BC867B" w:rsidR="0032112E" w:rsidRPr="00E024C7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024C7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nosibe</w:t>
            </w:r>
            <w:proofErr w:type="spellEnd"/>
            <w:r w:rsidRPr="00E024C7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024C7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n'al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73EAD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9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04AC6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27041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566F5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82536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0F93AF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4.97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58B71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7A754D76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23C2A86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C8195A" w14:textId="5B35AE02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Atsimo</w:t>
            </w:r>
            <w:proofErr w:type="spellEnd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Atsinanana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2815AAE" w14:textId="73821456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Vondrozo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E1DB41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42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A528E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96179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1FDD8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33841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E83085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8.22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E3F28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98</w:t>
            </w:r>
          </w:p>
        </w:tc>
        <w:tc>
          <w:tcPr>
            <w:tcW w:w="222" w:type="dxa"/>
            <w:vAlign w:val="center"/>
            <w:hideMark/>
          </w:tcPr>
          <w:p w14:paraId="1ADD2E0B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703601AE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3817F1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7FB5A69" w14:textId="227910F4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Farafangan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0653B1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12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57D4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92751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62D2D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74475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83EA29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6.00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EFA48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5881262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573106AD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EB665F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BC33595" w14:textId="32730074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Vanigadrano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4BAC6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04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214FF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08090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06B10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35276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AC2D0C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82.16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D1588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403F4B1A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71E9D277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D9F9B6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4D6CF1" w14:textId="737D51E6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Befotak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A180A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50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D0401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5745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383EA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8713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BC937C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4.09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6DD1B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6D124B90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01E3E11C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3C0E0D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4F3D513" w14:textId="262FFB9D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Midongy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834B9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52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F8C3E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56653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0C7D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0039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37F692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0.67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F20CA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55DC5CE0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42EEE0F8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3F9995" w14:textId="6C40F730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Androy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8F3BBA2" w14:textId="2ADF9236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mbovombe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AFA89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844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E4130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47175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B9FF5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30992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2851DE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4.02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D9A97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644840E8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60A48918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395804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F28E0E" w14:textId="59E9E482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Tsihombe</w:t>
            </w:r>
            <w:proofErr w:type="spellEnd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F6172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507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E409E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76079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5C42E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3438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F80426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6.32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8168F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1DA511B2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7D5D1384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2C36BC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23C9C0A" w14:textId="248C810A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Beloh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07974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05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44B22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87210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725C5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49076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64DC3B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9.63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5AD15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771F0DB0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CC1F9ED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C2B572" w14:textId="3288F80D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Ihorombe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6B7D86B" w14:textId="72A48590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Iakora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1D822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58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17CB9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047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EA587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1331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151B52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1.30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A0BCF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F7F2BD9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212CA4BE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9DC79F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8000663" w14:textId="3A22B3C6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Ihosy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DD6B8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01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7375C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03621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7B568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59161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2B321B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85.36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21CE9C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75002231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74D30F43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B8D913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66C95C0" w14:textId="16001E70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Ivohibe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73C0A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5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B3C81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83449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104EB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336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AA8579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5.93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35DE0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78948584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1DADAAFB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FD7659" w14:textId="4E1C9E14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Anosy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9B21BA9" w14:textId="246B3AD9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Tolagniaro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E9DBD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63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A646F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04594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FD030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0941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F6A6EE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6.47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2D51C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52A84D63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B809067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8514C2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E7A2B72" w14:textId="12AB3FBA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Betsok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E6694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32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B21801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48409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FA8D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97038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60D2F1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9.32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D3C63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11671AEC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40C5EC97" w14:textId="77777777" w:rsidTr="003352F6">
        <w:trPr>
          <w:trHeight w:val="315"/>
        </w:trPr>
        <w:tc>
          <w:tcPr>
            <w:tcW w:w="19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308088" w14:textId="3D08BA22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Analamanga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5BFB554" w14:textId="3D3B42C7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mbohidratrimo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E266F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2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955BC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20367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F0100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95688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9A4CCA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7.98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4C7EF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6BAF57BD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32215154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122B4F" w14:textId="5CDD403E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Itasy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8142FFE" w14:textId="3FBC9B34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Miarinarivo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A9BE42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67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F4B3E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42531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A7960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55334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32E82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4.54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00EBB3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765EE919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6CC481BF" w14:textId="77777777" w:rsidTr="003352F6">
        <w:trPr>
          <w:trHeight w:val="315"/>
        </w:trPr>
        <w:tc>
          <w:tcPr>
            <w:tcW w:w="1903" w:type="dxa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39D710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CFC4899" w14:textId="6F2608B7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Arivonimamo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34555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8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BAF7F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01893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C8C22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304094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1CE691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5.67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A2F717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74EE15BA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150078EE" w14:textId="77777777" w:rsidTr="003352F6">
        <w:trPr>
          <w:trHeight w:val="315"/>
        </w:trPr>
        <w:tc>
          <w:tcPr>
            <w:tcW w:w="1903" w:type="dxa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B25BEC" w14:textId="77777777" w:rsidR="0032112E" w:rsidRPr="003352F6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A7D36FD" w14:textId="48693D7E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Soavinandriana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C27409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3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EA4A4B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91956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3114F5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41193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AFDE28F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82.61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E93C7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46C1D475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00F10675" w14:textId="77777777" w:rsidTr="003352F6">
        <w:trPr>
          <w:trHeight w:val="315"/>
        </w:trPr>
        <w:tc>
          <w:tcPr>
            <w:tcW w:w="19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2BEF91" w14:textId="71907293" w:rsidR="0032112E" w:rsidRPr="003352F6" w:rsidRDefault="005E5805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</w:pPr>
            <w:proofErr w:type="spellStart"/>
            <w:r w:rsidRPr="003352F6">
              <w:rPr>
                <w:rFonts w:ascii="Arial" w:eastAsia="Times New Roman" w:hAnsi="Arial" w:cs="Arial"/>
                <w:kern w:val="0"/>
                <w:lang w:val="en-KE" w:eastAsia="en-KE"/>
                <w14:ligatures w14:val="none"/>
              </w:rPr>
              <w:t>Bongolava</w:t>
            </w:r>
            <w:proofErr w:type="spellEnd"/>
          </w:p>
        </w:tc>
        <w:tc>
          <w:tcPr>
            <w:tcW w:w="2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69274DB" w14:textId="06783943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Tsiromandidy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A5E80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15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C4254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590607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D6AD2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411074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DBD3F8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69.60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3BFFA1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8CAA38C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19380310" w14:textId="77777777" w:rsidTr="003352F6">
        <w:trPr>
          <w:trHeight w:val="315"/>
        </w:trPr>
        <w:tc>
          <w:tcPr>
            <w:tcW w:w="190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916CC1" w14:textId="77777777" w:rsidR="0032112E" w:rsidRPr="0032112E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color w:val="FF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28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B05EF13" w14:textId="3B7048B3" w:rsidR="0032112E" w:rsidRPr="0032112E" w:rsidRDefault="005E5805" w:rsidP="003211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Fenoarivobe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70C938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2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E43B8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218691</w:t>
            </w: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CD00F0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53671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4A9CEEE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70.27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744ED6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color w:val="000000"/>
                <w:kern w:val="0"/>
                <w:lang w:val="en-KE" w:eastAsia="en-KE"/>
                <w14:ligatures w14:val="none"/>
              </w:rPr>
              <w:t>100</w:t>
            </w:r>
          </w:p>
        </w:tc>
        <w:tc>
          <w:tcPr>
            <w:tcW w:w="222" w:type="dxa"/>
            <w:vAlign w:val="center"/>
            <w:hideMark/>
          </w:tcPr>
          <w:p w14:paraId="2601416F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  <w:tr w:rsidR="0032112E" w:rsidRPr="0032112E" w14:paraId="2D935425" w14:textId="77777777" w:rsidTr="003352F6">
        <w:trPr>
          <w:trHeight w:val="315"/>
        </w:trPr>
        <w:tc>
          <w:tcPr>
            <w:tcW w:w="19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DA3815" w14:textId="77777777" w:rsidR="0032112E" w:rsidRPr="0032112E" w:rsidRDefault="0032112E" w:rsidP="0032112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TOTAL</w:t>
            </w:r>
          </w:p>
        </w:tc>
        <w:tc>
          <w:tcPr>
            <w:tcW w:w="28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A64B1C" w14:textId="77777777" w:rsidR="0032112E" w:rsidRPr="0032112E" w:rsidRDefault="0032112E" w:rsidP="0032112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59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89222" w14:textId="06D2DF10" w:rsidR="0032112E" w:rsidRPr="0032112E" w:rsidRDefault="0032112E" w:rsidP="003211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  <w:t xml:space="preserve">11,339 </w:t>
            </w:r>
          </w:p>
        </w:tc>
        <w:tc>
          <w:tcPr>
            <w:tcW w:w="1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AFF7D" w14:textId="62C40C67" w:rsidR="0032112E" w:rsidRPr="0032112E" w:rsidRDefault="0032112E" w:rsidP="003211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  <w:t xml:space="preserve">16,479,815 </w:t>
            </w:r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82FC8" w14:textId="161CAFFA" w:rsidR="0032112E" w:rsidRPr="0032112E" w:rsidRDefault="0032112E" w:rsidP="003211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  <w:t xml:space="preserve">12,268,975 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3DEF8A" w14:textId="77777777" w:rsidR="0032112E" w:rsidRPr="0032112E" w:rsidRDefault="0032112E" w:rsidP="003211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Arial" w:eastAsia="Times New Roman" w:hAnsi="Arial" w:cs="Arial"/>
                <w:b/>
                <w:bCs/>
                <w:color w:val="000000"/>
                <w:kern w:val="0"/>
                <w:lang w:val="en-KE" w:eastAsia="en-KE"/>
                <w14:ligatures w14:val="none"/>
              </w:rPr>
              <w:t>74.45</w:t>
            </w: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B398D" w14:textId="77777777" w:rsidR="0032112E" w:rsidRPr="0032112E" w:rsidRDefault="0032112E" w:rsidP="003211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32112E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  <w:t>99.97</w:t>
            </w:r>
          </w:p>
        </w:tc>
        <w:tc>
          <w:tcPr>
            <w:tcW w:w="222" w:type="dxa"/>
            <w:vAlign w:val="center"/>
            <w:hideMark/>
          </w:tcPr>
          <w:p w14:paraId="497BCDCF" w14:textId="77777777" w:rsidR="0032112E" w:rsidRPr="0032112E" w:rsidRDefault="0032112E" w:rsidP="0032112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KE" w:eastAsia="en-KE"/>
                <w14:ligatures w14:val="none"/>
              </w:rPr>
            </w:pPr>
          </w:p>
        </w:tc>
      </w:tr>
    </w:tbl>
    <w:p w14:paraId="47C86830" w14:textId="77777777" w:rsidR="0032112E" w:rsidRDefault="0032112E"/>
    <w:p w14:paraId="3BD149B9" w14:textId="67061F89" w:rsidR="0032112E" w:rsidRDefault="0032112E">
      <w:r>
        <w:br w:type="page"/>
      </w:r>
    </w:p>
    <w:p w14:paraId="70F4C919" w14:textId="14D3D772" w:rsidR="0032112E" w:rsidRDefault="003352F6">
      <w:r>
        <w:rPr>
          <w:rFonts w:ascii="Arial" w:eastAsia="Times New Roman" w:hAnsi="Arial" w:cs="Arial"/>
          <w:b/>
          <w:bCs/>
          <w:color w:val="000000"/>
          <w:kern w:val="0"/>
          <w:lang w:val="en-KE" w:eastAsia="en-KE"/>
          <w14:ligatures w14:val="none"/>
        </w:rPr>
        <w:lastRenderedPageBreak/>
        <w:t>Supplementary Table</w:t>
      </w:r>
      <w:r w:rsidRPr="00E024C7">
        <w:rPr>
          <w:b/>
          <w:bCs/>
        </w:rPr>
        <w:t xml:space="preserve"> 2. </w:t>
      </w:r>
      <w:r w:rsidR="0001113F">
        <w:rPr>
          <w:b/>
          <w:bCs/>
        </w:rPr>
        <w:t>Madagascar g</w:t>
      </w:r>
      <w:r w:rsidRPr="00E024C7">
        <w:rPr>
          <w:b/>
          <w:bCs/>
        </w:rPr>
        <w:t>eographic and IDA therapy coverage in 202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0"/>
        <w:gridCol w:w="3609"/>
        <w:gridCol w:w="1145"/>
        <w:gridCol w:w="1619"/>
        <w:gridCol w:w="1890"/>
        <w:gridCol w:w="1305"/>
        <w:gridCol w:w="1368"/>
      </w:tblGrid>
      <w:tr w:rsidR="006335E5" w:rsidRPr="006335E5" w14:paraId="3910C393" w14:textId="77777777" w:rsidTr="005E5805">
        <w:trPr>
          <w:trHeight w:val="315"/>
        </w:trPr>
        <w:tc>
          <w:tcPr>
            <w:tcW w:w="2240" w:type="dxa"/>
            <w:vMerge w:val="restart"/>
            <w:hideMark/>
          </w:tcPr>
          <w:p w14:paraId="545F9065" w14:textId="1744A8A3" w:rsidR="006335E5" w:rsidRPr="005E5805" w:rsidRDefault="005E5805" w:rsidP="006335E5">
            <w:pPr>
              <w:rPr>
                <w:b/>
                <w:bCs/>
              </w:rPr>
            </w:pPr>
            <w:r w:rsidRPr="005E5805">
              <w:rPr>
                <w:b/>
                <w:bCs/>
              </w:rPr>
              <w:t>Regions</w:t>
            </w:r>
          </w:p>
        </w:tc>
        <w:tc>
          <w:tcPr>
            <w:tcW w:w="3609" w:type="dxa"/>
            <w:vMerge w:val="restart"/>
            <w:hideMark/>
          </w:tcPr>
          <w:p w14:paraId="71334F86" w14:textId="469BE840" w:rsidR="006335E5" w:rsidRPr="005E5805" w:rsidRDefault="005E5805" w:rsidP="006335E5">
            <w:pPr>
              <w:rPr>
                <w:b/>
                <w:bCs/>
              </w:rPr>
            </w:pPr>
            <w:r w:rsidRPr="005E5805">
              <w:rPr>
                <w:b/>
                <w:bCs/>
              </w:rPr>
              <w:t>Districts</w:t>
            </w:r>
          </w:p>
        </w:tc>
        <w:tc>
          <w:tcPr>
            <w:tcW w:w="2764" w:type="dxa"/>
            <w:gridSpan w:val="2"/>
            <w:hideMark/>
          </w:tcPr>
          <w:p w14:paraId="1314976F" w14:textId="77777777" w:rsidR="006335E5" w:rsidRPr="005E5805" w:rsidRDefault="006335E5" w:rsidP="006335E5">
            <w:pPr>
              <w:rPr>
                <w:b/>
                <w:bCs/>
              </w:rPr>
            </w:pPr>
            <w:r w:rsidRPr="005E5805">
              <w:rPr>
                <w:b/>
                <w:bCs/>
              </w:rPr>
              <w:t>Execution unit</w:t>
            </w:r>
          </w:p>
        </w:tc>
        <w:tc>
          <w:tcPr>
            <w:tcW w:w="3195" w:type="dxa"/>
            <w:gridSpan w:val="2"/>
            <w:hideMark/>
          </w:tcPr>
          <w:p w14:paraId="1802421C" w14:textId="77777777" w:rsidR="006335E5" w:rsidRPr="005E5805" w:rsidRDefault="006335E5" w:rsidP="006335E5">
            <w:pPr>
              <w:rPr>
                <w:b/>
                <w:bCs/>
              </w:rPr>
            </w:pPr>
            <w:r w:rsidRPr="005E5805">
              <w:rPr>
                <w:b/>
                <w:bCs/>
              </w:rPr>
              <w:t>Therapeutic coverage reported (%)</w:t>
            </w:r>
          </w:p>
        </w:tc>
        <w:tc>
          <w:tcPr>
            <w:tcW w:w="1368" w:type="dxa"/>
            <w:hideMark/>
          </w:tcPr>
          <w:p w14:paraId="29AEFC46" w14:textId="77777777" w:rsidR="006335E5" w:rsidRPr="005E5805" w:rsidRDefault="006335E5" w:rsidP="006335E5">
            <w:pPr>
              <w:rPr>
                <w:b/>
                <w:bCs/>
              </w:rPr>
            </w:pPr>
            <w:r w:rsidRPr="005E5805">
              <w:rPr>
                <w:b/>
                <w:bCs/>
              </w:rPr>
              <w:t>Geographic coverage reported</w:t>
            </w:r>
          </w:p>
        </w:tc>
      </w:tr>
      <w:tr w:rsidR="006335E5" w:rsidRPr="006335E5" w14:paraId="43633C0D" w14:textId="77777777" w:rsidTr="005E5805">
        <w:trPr>
          <w:trHeight w:val="450"/>
        </w:trPr>
        <w:tc>
          <w:tcPr>
            <w:tcW w:w="2240" w:type="dxa"/>
            <w:vMerge/>
            <w:hideMark/>
          </w:tcPr>
          <w:p w14:paraId="532BB671" w14:textId="77777777" w:rsidR="006335E5" w:rsidRPr="005E5805" w:rsidRDefault="006335E5" w:rsidP="006335E5">
            <w:pPr>
              <w:rPr>
                <w:b/>
                <w:bCs/>
              </w:rPr>
            </w:pPr>
          </w:p>
        </w:tc>
        <w:tc>
          <w:tcPr>
            <w:tcW w:w="3609" w:type="dxa"/>
            <w:vMerge/>
            <w:hideMark/>
          </w:tcPr>
          <w:p w14:paraId="4F02F74C" w14:textId="77777777" w:rsidR="006335E5" w:rsidRPr="005E5805" w:rsidRDefault="006335E5" w:rsidP="006335E5">
            <w:pPr>
              <w:rPr>
                <w:b/>
                <w:bCs/>
              </w:rPr>
            </w:pPr>
          </w:p>
        </w:tc>
        <w:tc>
          <w:tcPr>
            <w:tcW w:w="1145" w:type="dxa"/>
            <w:vMerge w:val="restart"/>
            <w:hideMark/>
          </w:tcPr>
          <w:p w14:paraId="11EABFF3" w14:textId="77777777" w:rsidR="006335E5" w:rsidRPr="005E5805" w:rsidRDefault="006335E5" w:rsidP="006335E5">
            <w:pPr>
              <w:rPr>
                <w:b/>
                <w:bCs/>
              </w:rPr>
            </w:pPr>
            <w:r w:rsidRPr="005E5805">
              <w:rPr>
                <w:b/>
                <w:bCs/>
              </w:rPr>
              <w:t>No. of FKT</w:t>
            </w:r>
          </w:p>
        </w:tc>
        <w:tc>
          <w:tcPr>
            <w:tcW w:w="1619" w:type="dxa"/>
            <w:vMerge w:val="restart"/>
            <w:hideMark/>
          </w:tcPr>
          <w:p w14:paraId="75D27A75" w14:textId="77777777" w:rsidR="006335E5" w:rsidRPr="005E5805" w:rsidRDefault="006335E5" w:rsidP="006335E5">
            <w:pPr>
              <w:rPr>
                <w:b/>
                <w:bCs/>
              </w:rPr>
            </w:pPr>
            <w:r w:rsidRPr="005E5805">
              <w:rPr>
                <w:b/>
                <w:bCs/>
              </w:rPr>
              <w:t>Population FKT</w:t>
            </w:r>
          </w:p>
        </w:tc>
        <w:tc>
          <w:tcPr>
            <w:tcW w:w="1890" w:type="dxa"/>
            <w:vMerge w:val="restart"/>
            <w:hideMark/>
          </w:tcPr>
          <w:p w14:paraId="26B0C8A6" w14:textId="77777777" w:rsidR="006335E5" w:rsidRPr="005E5805" w:rsidRDefault="006335E5" w:rsidP="006335E5">
            <w:pPr>
              <w:rPr>
                <w:b/>
                <w:bCs/>
              </w:rPr>
            </w:pPr>
            <w:r w:rsidRPr="005E5805">
              <w:rPr>
                <w:b/>
                <w:bCs/>
              </w:rPr>
              <w:t>Number of individuals who took medication</w:t>
            </w:r>
          </w:p>
        </w:tc>
        <w:tc>
          <w:tcPr>
            <w:tcW w:w="1305" w:type="dxa"/>
            <w:vMerge w:val="restart"/>
            <w:hideMark/>
          </w:tcPr>
          <w:p w14:paraId="670E62BE" w14:textId="77777777" w:rsidR="006335E5" w:rsidRPr="005E5805" w:rsidRDefault="006335E5" w:rsidP="006335E5">
            <w:pPr>
              <w:rPr>
                <w:b/>
                <w:bCs/>
              </w:rPr>
            </w:pPr>
            <w:r w:rsidRPr="005E5805">
              <w:rPr>
                <w:b/>
                <w:bCs/>
              </w:rPr>
              <w:t>% total population</w:t>
            </w:r>
          </w:p>
        </w:tc>
        <w:tc>
          <w:tcPr>
            <w:tcW w:w="1368" w:type="dxa"/>
            <w:vMerge w:val="restart"/>
            <w:hideMark/>
          </w:tcPr>
          <w:p w14:paraId="2DEEF614" w14:textId="68E54214" w:rsidR="006335E5" w:rsidRPr="005E5805" w:rsidRDefault="006335E5" w:rsidP="006335E5">
            <w:pPr>
              <w:rPr>
                <w:b/>
                <w:bCs/>
              </w:rPr>
            </w:pPr>
            <w:r w:rsidRPr="005E5805">
              <w:rPr>
                <w:b/>
                <w:bCs/>
              </w:rPr>
              <w:t xml:space="preserve">% </w:t>
            </w:r>
            <w:r w:rsidR="005E5805">
              <w:rPr>
                <w:b/>
                <w:bCs/>
              </w:rPr>
              <w:t>t</w:t>
            </w:r>
            <w:r w:rsidRPr="005E5805">
              <w:rPr>
                <w:b/>
                <w:bCs/>
              </w:rPr>
              <w:t>otal number of villages treated</w:t>
            </w:r>
          </w:p>
        </w:tc>
      </w:tr>
      <w:tr w:rsidR="006335E5" w:rsidRPr="006335E5" w14:paraId="4DE87851" w14:textId="77777777" w:rsidTr="005E5805">
        <w:trPr>
          <w:trHeight w:val="450"/>
        </w:trPr>
        <w:tc>
          <w:tcPr>
            <w:tcW w:w="2240" w:type="dxa"/>
            <w:vMerge/>
            <w:hideMark/>
          </w:tcPr>
          <w:p w14:paraId="51038FF2" w14:textId="77777777" w:rsidR="006335E5" w:rsidRPr="006335E5" w:rsidRDefault="006335E5" w:rsidP="006335E5"/>
        </w:tc>
        <w:tc>
          <w:tcPr>
            <w:tcW w:w="3609" w:type="dxa"/>
            <w:vMerge/>
            <w:hideMark/>
          </w:tcPr>
          <w:p w14:paraId="10B60CDC" w14:textId="77777777" w:rsidR="006335E5" w:rsidRPr="006335E5" w:rsidRDefault="006335E5" w:rsidP="006335E5"/>
        </w:tc>
        <w:tc>
          <w:tcPr>
            <w:tcW w:w="1145" w:type="dxa"/>
            <w:vMerge/>
            <w:hideMark/>
          </w:tcPr>
          <w:p w14:paraId="3DD7AF18" w14:textId="77777777" w:rsidR="006335E5" w:rsidRPr="006335E5" w:rsidRDefault="006335E5" w:rsidP="006335E5"/>
        </w:tc>
        <w:tc>
          <w:tcPr>
            <w:tcW w:w="1619" w:type="dxa"/>
            <w:vMerge/>
            <w:hideMark/>
          </w:tcPr>
          <w:p w14:paraId="16650CD4" w14:textId="77777777" w:rsidR="006335E5" w:rsidRPr="006335E5" w:rsidRDefault="006335E5" w:rsidP="006335E5"/>
        </w:tc>
        <w:tc>
          <w:tcPr>
            <w:tcW w:w="1890" w:type="dxa"/>
            <w:vMerge/>
            <w:hideMark/>
          </w:tcPr>
          <w:p w14:paraId="3DA9E414" w14:textId="77777777" w:rsidR="006335E5" w:rsidRPr="006335E5" w:rsidRDefault="006335E5" w:rsidP="006335E5"/>
        </w:tc>
        <w:tc>
          <w:tcPr>
            <w:tcW w:w="1305" w:type="dxa"/>
            <w:vMerge/>
            <w:hideMark/>
          </w:tcPr>
          <w:p w14:paraId="399F9C8C" w14:textId="77777777" w:rsidR="006335E5" w:rsidRPr="006335E5" w:rsidRDefault="006335E5" w:rsidP="006335E5"/>
        </w:tc>
        <w:tc>
          <w:tcPr>
            <w:tcW w:w="1368" w:type="dxa"/>
            <w:vMerge/>
            <w:hideMark/>
          </w:tcPr>
          <w:p w14:paraId="3B457310" w14:textId="77777777" w:rsidR="006335E5" w:rsidRPr="006335E5" w:rsidRDefault="006335E5" w:rsidP="006335E5"/>
        </w:tc>
      </w:tr>
      <w:tr w:rsidR="006335E5" w:rsidRPr="006335E5" w14:paraId="779C6404" w14:textId="77777777" w:rsidTr="005E5805">
        <w:trPr>
          <w:trHeight w:val="315"/>
        </w:trPr>
        <w:tc>
          <w:tcPr>
            <w:tcW w:w="2240" w:type="dxa"/>
            <w:vMerge w:val="restart"/>
            <w:noWrap/>
            <w:hideMark/>
          </w:tcPr>
          <w:p w14:paraId="59C95099" w14:textId="7B6DA5BD" w:rsidR="006335E5" w:rsidRPr="006335E5" w:rsidRDefault="005E5805" w:rsidP="006335E5">
            <w:pPr>
              <w:spacing w:after="160" w:line="259" w:lineRule="auto"/>
            </w:pPr>
            <w:proofErr w:type="spellStart"/>
            <w:r w:rsidRPr="006335E5">
              <w:t>Atsinanana</w:t>
            </w:r>
            <w:proofErr w:type="spellEnd"/>
          </w:p>
          <w:p w14:paraId="1B25EFDA" w14:textId="0F19AB81" w:rsidR="006335E5" w:rsidRPr="006335E5" w:rsidRDefault="005E5805" w:rsidP="006335E5">
            <w:r w:rsidRPr="006335E5">
              <w:t> </w:t>
            </w:r>
          </w:p>
          <w:p w14:paraId="6A5C9244" w14:textId="1CFC47A1" w:rsidR="006335E5" w:rsidRPr="006335E5" w:rsidRDefault="005E5805" w:rsidP="006335E5">
            <w:r w:rsidRPr="006335E5">
              <w:t> </w:t>
            </w:r>
          </w:p>
        </w:tc>
        <w:tc>
          <w:tcPr>
            <w:tcW w:w="3609" w:type="dxa"/>
            <w:noWrap/>
            <w:hideMark/>
          </w:tcPr>
          <w:p w14:paraId="7C64288B" w14:textId="28AEE2DC" w:rsidR="006335E5" w:rsidRPr="006335E5" w:rsidRDefault="005E5805" w:rsidP="006335E5">
            <w:proofErr w:type="spellStart"/>
            <w:r w:rsidRPr="006335E5">
              <w:t>Brickaville</w:t>
            </w:r>
            <w:proofErr w:type="spellEnd"/>
          </w:p>
        </w:tc>
        <w:tc>
          <w:tcPr>
            <w:tcW w:w="1145" w:type="dxa"/>
            <w:noWrap/>
            <w:hideMark/>
          </w:tcPr>
          <w:p w14:paraId="71B8BDE4" w14:textId="77777777" w:rsidR="006335E5" w:rsidRPr="006335E5" w:rsidRDefault="006335E5" w:rsidP="006335E5">
            <w:r w:rsidRPr="006335E5">
              <w:t>182</w:t>
            </w:r>
          </w:p>
        </w:tc>
        <w:tc>
          <w:tcPr>
            <w:tcW w:w="1619" w:type="dxa"/>
            <w:noWrap/>
            <w:hideMark/>
          </w:tcPr>
          <w:p w14:paraId="5759C053" w14:textId="77777777" w:rsidR="006335E5" w:rsidRPr="006335E5" w:rsidRDefault="006335E5" w:rsidP="006335E5">
            <w:r w:rsidRPr="006335E5">
              <w:t>245486</w:t>
            </w:r>
          </w:p>
        </w:tc>
        <w:tc>
          <w:tcPr>
            <w:tcW w:w="1890" w:type="dxa"/>
            <w:noWrap/>
            <w:hideMark/>
          </w:tcPr>
          <w:p w14:paraId="29340A98" w14:textId="77777777" w:rsidR="006335E5" w:rsidRPr="006335E5" w:rsidRDefault="006335E5" w:rsidP="006335E5">
            <w:r w:rsidRPr="006335E5">
              <w:t>195993</w:t>
            </w:r>
          </w:p>
        </w:tc>
        <w:tc>
          <w:tcPr>
            <w:tcW w:w="1305" w:type="dxa"/>
            <w:noWrap/>
            <w:hideMark/>
          </w:tcPr>
          <w:p w14:paraId="4C8725E9" w14:textId="77777777" w:rsidR="006335E5" w:rsidRPr="006335E5" w:rsidRDefault="006335E5" w:rsidP="006335E5">
            <w:r w:rsidRPr="006335E5">
              <w:t>79.84</w:t>
            </w:r>
          </w:p>
        </w:tc>
        <w:tc>
          <w:tcPr>
            <w:tcW w:w="1368" w:type="dxa"/>
            <w:noWrap/>
            <w:hideMark/>
          </w:tcPr>
          <w:p w14:paraId="77C63A6D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0BD23F67" w14:textId="77777777" w:rsidTr="005E5805">
        <w:trPr>
          <w:trHeight w:val="315"/>
        </w:trPr>
        <w:tc>
          <w:tcPr>
            <w:tcW w:w="2240" w:type="dxa"/>
            <w:vMerge/>
            <w:noWrap/>
            <w:hideMark/>
          </w:tcPr>
          <w:p w14:paraId="45B5D468" w14:textId="43A987BE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6BA2636F" w14:textId="6E94E7D8" w:rsidR="006335E5" w:rsidRPr="006335E5" w:rsidRDefault="005E5805" w:rsidP="006335E5">
            <w:proofErr w:type="spellStart"/>
            <w:r w:rsidRPr="006335E5">
              <w:t>Mahanoro</w:t>
            </w:r>
            <w:proofErr w:type="spellEnd"/>
          </w:p>
        </w:tc>
        <w:tc>
          <w:tcPr>
            <w:tcW w:w="1145" w:type="dxa"/>
            <w:noWrap/>
            <w:hideMark/>
          </w:tcPr>
          <w:p w14:paraId="1AF55F7C" w14:textId="77777777" w:rsidR="006335E5" w:rsidRPr="006335E5" w:rsidRDefault="006335E5" w:rsidP="006335E5">
            <w:r w:rsidRPr="006335E5">
              <w:t>203</w:t>
            </w:r>
          </w:p>
        </w:tc>
        <w:tc>
          <w:tcPr>
            <w:tcW w:w="1619" w:type="dxa"/>
            <w:noWrap/>
            <w:hideMark/>
          </w:tcPr>
          <w:p w14:paraId="525CC9A6" w14:textId="77777777" w:rsidR="006335E5" w:rsidRPr="006335E5" w:rsidRDefault="006335E5" w:rsidP="006335E5">
            <w:r w:rsidRPr="006335E5">
              <w:t>334366</w:t>
            </w:r>
          </w:p>
        </w:tc>
        <w:tc>
          <w:tcPr>
            <w:tcW w:w="1890" w:type="dxa"/>
            <w:noWrap/>
            <w:hideMark/>
          </w:tcPr>
          <w:p w14:paraId="4CB0C896" w14:textId="77777777" w:rsidR="006335E5" w:rsidRPr="006335E5" w:rsidRDefault="006335E5" w:rsidP="006335E5">
            <w:r w:rsidRPr="006335E5">
              <w:t>264000</w:t>
            </w:r>
          </w:p>
        </w:tc>
        <w:tc>
          <w:tcPr>
            <w:tcW w:w="1305" w:type="dxa"/>
            <w:noWrap/>
            <w:hideMark/>
          </w:tcPr>
          <w:p w14:paraId="350BEFD2" w14:textId="77777777" w:rsidR="006335E5" w:rsidRPr="006335E5" w:rsidRDefault="006335E5" w:rsidP="006335E5">
            <w:r w:rsidRPr="006335E5">
              <w:t>78.96</w:t>
            </w:r>
          </w:p>
        </w:tc>
        <w:tc>
          <w:tcPr>
            <w:tcW w:w="1368" w:type="dxa"/>
            <w:noWrap/>
            <w:hideMark/>
          </w:tcPr>
          <w:p w14:paraId="25FC1026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71E31773" w14:textId="77777777" w:rsidTr="005E5805">
        <w:trPr>
          <w:trHeight w:val="315"/>
        </w:trPr>
        <w:tc>
          <w:tcPr>
            <w:tcW w:w="2240" w:type="dxa"/>
            <w:vMerge/>
            <w:noWrap/>
            <w:hideMark/>
          </w:tcPr>
          <w:p w14:paraId="1BD70479" w14:textId="7D461D62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22D35653" w14:textId="4FB12CC0" w:rsidR="006335E5" w:rsidRPr="006335E5" w:rsidRDefault="005E5805" w:rsidP="006335E5">
            <w:proofErr w:type="spellStart"/>
            <w:r w:rsidRPr="006335E5">
              <w:t>Vatomandry</w:t>
            </w:r>
            <w:proofErr w:type="spellEnd"/>
          </w:p>
        </w:tc>
        <w:tc>
          <w:tcPr>
            <w:tcW w:w="1145" w:type="dxa"/>
            <w:noWrap/>
            <w:hideMark/>
          </w:tcPr>
          <w:p w14:paraId="37104D39" w14:textId="77777777" w:rsidR="006335E5" w:rsidRPr="006335E5" w:rsidRDefault="006335E5" w:rsidP="006335E5">
            <w:r w:rsidRPr="006335E5">
              <w:t>176</w:t>
            </w:r>
          </w:p>
        </w:tc>
        <w:tc>
          <w:tcPr>
            <w:tcW w:w="1619" w:type="dxa"/>
            <w:noWrap/>
            <w:hideMark/>
          </w:tcPr>
          <w:p w14:paraId="076F45A6" w14:textId="77777777" w:rsidR="006335E5" w:rsidRPr="006335E5" w:rsidRDefault="006335E5" w:rsidP="006335E5">
            <w:r w:rsidRPr="006335E5">
              <w:t>200322</w:t>
            </w:r>
          </w:p>
        </w:tc>
        <w:tc>
          <w:tcPr>
            <w:tcW w:w="1890" w:type="dxa"/>
            <w:noWrap/>
            <w:hideMark/>
          </w:tcPr>
          <w:p w14:paraId="52CF9EC9" w14:textId="77777777" w:rsidR="006335E5" w:rsidRPr="006335E5" w:rsidRDefault="006335E5" w:rsidP="006335E5">
            <w:r w:rsidRPr="006335E5">
              <w:t>160069</w:t>
            </w:r>
          </w:p>
        </w:tc>
        <w:tc>
          <w:tcPr>
            <w:tcW w:w="1305" w:type="dxa"/>
            <w:noWrap/>
            <w:hideMark/>
          </w:tcPr>
          <w:p w14:paraId="020B68AE" w14:textId="77777777" w:rsidR="006335E5" w:rsidRPr="006335E5" w:rsidRDefault="006335E5" w:rsidP="006335E5">
            <w:r w:rsidRPr="006335E5">
              <w:t>79.91</w:t>
            </w:r>
          </w:p>
        </w:tc>
        <w:tc>
          <w:tcPr>
            <w:tcW w:w="1368" w:type="dxa"/>
            <w:noWrap/>
            <w:hideMark/>
          </w:tcPr>
          <w:p w14:paraId="0ABB7EA8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65251C94" w14:textId="77777777" w:rsidTr="005E5805">
        <w:trPr>
          <w:trHeight w:val="315"/>
        </w:trPr>
        <w:tc>
          <w:tcPr>
            <w:tcW w:w="2240" w:type="dxa"/>
            <w:vMerge w:val="restart"/>
            <w:noWrap/>
            <w:hideMark/>
          </w:tcPr>
          <w:p w14:paraId="72278222" w14:textId="6D6E385A" w:rsidR="006335E5" w:rsidRPr="006335E5" w:rsidRDefault="005E5805" w:rsidP="006335E5">
            <w:r w:rsidRPr="006335E5">
              <w:t>Sofia</w:t>
            </w:r>
          </w:p>
          <w:p w14:paraId="300795EF" w14:textId="7463355F" w:rsidR="006335E5" w:rsidRPr="006335E5" w:rsidRDefault="005E5805" w:rsidP="006335E5">
            <w:r w:rsidRPr="006335E5">
              <w:t> </w:t>
            </w:r>
          </w:p>
        </w:tc>
        <w:tc>
          <w:tcPr>
            <w:tcW w:w="3609" w:type="dxa"/>
            <w:noWrap/>
            <w:hideMark/>
          </w:tcPr>
          <w:p w14:paraId="2E0FAEBE" w14:textId="5ACCDD84" w:rsidR="006335E5" w:rsidRPr="006335E5" w:rsidRDefault="005E5805" w:rsidP="006335E5">
            <w:proofErr w:type="spellStart"/>
            <w:r w:rsidRPr="006335E5">
              <w:t>Mampikony</w:t>
            </w:r>
            <w:proofErr w:type="spellEnd"/>
          </w:p>
        </w:tc>
        <w:tc>
          <w:tcPr>
            <w:tcW w:w="1145" w:type="dxa"/>
            <w:noWrap/>
            <w:hideMark/>
          </w:tcPr>
          <w:p w14:paraId="29424D8E" w14:textId="77777777" w:rsidR="006335E5" w:rsidRPr="006335E5" w:rsidRDefault="006335E5" w:rsidP="006335E5">
            <w:r w:rsidRPr="006335E5">
              <w:t>182</w:t>
            </w:r>
          </w:p>
        </w:tc>
        <w:tc>
          <w:tcPr>
            <w:tcW w:w="1619" w:type="dxa"/>
            <w:noWrap/>
            <w:hideMark/>
          </w:tcPr>
          <w:p w14:paraId="6FA617A6" w14:textId="77777777" w:rsidR="006335E5" w:rsidRPr="006335E5" w:rsidRDefault="006335E5" w:rsidP="006335E5">
            <w:r w:rsidRPr="006335E5">
              <w:t>223712</w:t>
            </w:r>
          </w:p>
        </w:tc>
        <w:tc>
          <w:tcPr>
            <w:tcW w:w="1890" w:type="dxa"/>
            <w:noWrap/>
            <w:hideMark/>
          </w:tcPr>
          <w:p w14:paraId="51E63E0E" w14:textId="77777777" w:rsidR="006335E5" w:rsidRPr="006335E5" w:rsidRDefault="006335E5" w:rsidP="006335E5">
            <w:r w:rsidRPr="006335E5">
              <w:t>196137</w:t>
            </w:r>
          </w:p>
        </w:tc>
        <w:tc>
          <w:tcPr>
            <w:tcW w:w="1305" w:type="dxa"/>
            <w:noWrap/>
            <w:hideMark/>
          </w:tcPr>
          <w:p w14:paraId="08E77794" w14:textId="77777777" w:rsidR="006335E5" w:rsidRPr="006335E5" w:rsidRDefault="006335E5" w:rsidP="006335E5">
            <w:r w:rsidRPr="006335E5">
              <w:t>87.67</w:t>
            </w:r>
          </w:p>
        </w:tc>
        <w:tc>
          <w:tcPr>
            <w:tcW w:w="1368" w:type="dxa"/>
            <w:noWrap/>
            <w:hideMark/>
          </w:tcPr>
          <w:p w14:paraId="32E33019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0ECD2CD9" w14:textId="77777777" w:rsidTr="005E5805">
        <w:trPr>
          <w:trHeight w:val="315"/>
        </w:trPr>
        <w:tc>
          <w:tcPr>
            <w:tcW w:w="2240" w:type="dxa"/>
            <w:vMerge/>
            <w:noWrap/>
            <w:hideMark/>
          </w:tcPr>
          <w:p w14:paraId="5BC63E8B" w14:textId="700B0764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5F5A4019" w14:textId="3EB6F3D6" w:rsidR="006335E5" w:rsidRPr="006335E5" w:rsidRDefault="005E5805" w:rsidP="006335E5">
            <w:r w:rsidRPr="006335E5">
              <w:t>Port-</w:t>
            </w:r>
            <w:proofErr w:type="gramStart"/>
            <w:r w:rsidRPr="006335E5">
              <w:t>Berge(</w:t>
            </w:r>
            <w:proofErr w:type="spellStart"/>
            <w:proofErr w:type="gramEnd"/>
            <w:r w:rsidRPr="006335E5">
              <w:t>Boriziny-Vaovao</w:t>
            </w:r>
            <w:proofErr w:type="spellEnd"/>
            <w:r w:rsidRPr="006335E5">
              <w:t>)</w:t>
            </w:r>
          </w:p>
        </w:tc>
        <w:tc>
          <w:tcPr>
            <w:tcW w:w="1145" w:type="dxa"/>
            <w:noWrap/>
            <w:hideMark/>
          </w:tcPr>
          <w:p w14:paraId="27A4133C" w14:textId="77777777" w:rsidR="006335E5" w:rsidRPr="006335E5" w:rsidRDefault="006335E5" w:rsidP="006335E5">
            <w:r w:rsidRPr="006335E5">
              <w:t>276</w:t>
            </w:r>
          </w:p>
        </w:tc>
        <w:tc>
          <w:tcPr>
            <w:tcW w:w="1619" w:type="dxa"/>
            <w:noWrap/>
            <w:hideMark/>
          </w:tcPr>
          <w:p w14:paraId="5C82A11D" w14:textId="77777777" w:rsidR="006335E5" w:rsidRPr="006335E5" w:rsidRDefault="006335E5" w:rsidP="006335E5">
            <w:r w:rsidRPr="006335E5">
              <w:t>269300</w:t>
            </w:r>
          </w:p>
        </w:tc>
        <w:tc>
          <w:tcPr>
            <w:tcW w:w="1890" w:type="dxa"/>
            <w:noWrap/>
            <w:hideMark/>
          </w:tcPr>
          <w:p w14:paraId="1A6BB7D8" w14:textId="77777777" w:rsidR="006335E5" w:rsidRPr="006335E5" w:rsidRDefault="006335E5" w:rsidP="006335E5">
            <w:r w:rsidRPr="006335E5">
              <w:t>215773</w:t>
            </w:r>
          </w:p>
        </w:tc>
        <w:tc>
          <w:tcPr>
            <w:tcW w:w="1305" w:type="dxa"/>
            <w:noWrap/>
            <w:hideMark/>
          </w:tcPr>
          <w:p w14:paraId="317898EF" w14:textId="77777777" w:rsidR="006335E5" w:rsidRPr="006335E5" w:rsidRDefault="006335E5" w:rsidP="006335E5">
            <w:r w:rsidRPr="006335E5">
              <w:t>80.12</w:t>
            </w:r>
          </w:p>
        </w:tc>
        <w:tc>
          <w:tcPr>
            <w:tcW w:w="1368" w:type="dxa"/>
            <w:noWrap/>
            <w:hideMark/>
          </w:tcPr>
          <w:p w14:paraId="7A8FDCE4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3BDC7EA1" w14:textId="77777777" w:rsidTr="005E5805">
        <w:trPr>
          <w:trHeight w:val="315"/>
        </w:trPr>
        <w:tc>
          <w:tcPr>
            <w:tcW w:w="2240" w:type="dxa"/>
            <w:vMerge w:val="restart"/>
            <w:noWrap/>
            <w:hideMark/>
          </w:tcPr>
          <w:p w14:paraId="703E3940" w14:textId="28935778" w:rsidR="006335E5" w:rsidRPr="006335E5" w:rsidRDefault="005E5805" w:rsidP="006335E5">
            <w:proofErr w:type="spellStart"/>
            <w:r w:rsidRPr="006335E5">
              <w:t>Atsimo</w:t>
            </w:r>
            <w:proofErr w:type="spellEnd"/>
            <w:r w:rsidRPr="006335E5">
              <w:t xml:space="preserve"> </w:t>
            </w:r>
            <w:proofErr w:type="spellStart"/>
            <w:r w:rsidRPr="006335E5">
              <w:t>Andrefana</w:t>
            </w:r>
            <w:proofErr w:type="spellEnd"/>
          </w:p>
        </w:tc>
        <w:tc>
          <w:tcPr>
            <w:tcW w:w="3609" w:type="dxa"/>
            <w:noWrap/>
            <w:hideMark/>
          </w:tcPr>
          <w:p w14:paraId="1E2743D7" w14:textId="40290C49" w:rsidR="006335E5" w:rsidRPr="006335E5" w:rsidRDefault="005E5805" w:rsidP="006335E5">
            <w:proofErr w:type="spellStart"/>
            <w:r w:rsidRPr="006335E5">
              <w:t>Ankazoabo</w:t>
            </w:r>
            <w:proofErr w:type="spellEnd"/>
          </w:p>
        </w:tc>
        <w:tc>
          <w:tcPr>
            <w:tcW w:w="1145" w:type="dxa"/>
            <w:noWrap/>
            <w:hideMark/>
          </w:tcPr>
          <w:p w14:paraId="4B0BA686" w14:textId="77777777" w:rsidR="006335E5" w:rsidRPr="006335E5" w:rsidRDefault="006335E5" w:rsidP="006335E5">
            <w:r w:rsidRPr="006335E5">
              <w:t>107</w:t>
            </w:r>
          </w:p>
        </w:tc>
        <w:tc>
          <w:tcPr>
            <w:tcW w:w="1619" w:type="dxa"/>
            <w:noWrap/>
            <w:hideMark/>
          </w:tcPr>
          <w:p w14:paraId="1900528D" w14:textId="77777777" w:rsidR="006335E5" w:rsidRPr="006335E5" w:rsidRDefault="006335E5" w:rsidP="006335E5">
            <w:r w:rsidRPr="006335E5">
              <w:t>86720</w:t>
            </w:r>
          </w:p>
        </w:tc>
        <w:tc>
          <w:tcPr>
            <w:tcW w:w="1890" w:type="dxa"/>
            <w:noWrap/>
            <w:hideMark/>
          </w:tcPr>
          <w:p w14:paraId="3C6BA5F8" w14:textId="77777777" w:rsidR="006335E5" w:rsidRPr="006335E5" w:rsidRDefault="006335E5" w:rsidP="006335E5">
            <w:r w:rsidRPr="006335E5">
              <w:t>65980</w:t>
            </w:r>
          </w:p>
        </w:tc>
        <w:tc>
          <w:tcPr>
            <w:tcW w:w="1305" w:type="dxa"/>
            <w:noWrap/>
            <w:hideMark/>
          </w:tcPr>
          <w:p w14:paraId="08CADE29" w14:textId="77777777" w:rsidR="006335E5" w:rsidRPr="006335E5" w:rsidRDefault="006335E5" w:rsidP="006335E5">
            <w:r w:rsidRPr="006335E5">
              <w:t>76.08</w:t>
            </w:r>
          </w:p>
        </w:tc>
        <w:tc>
          <w:tcPr>
            <w:tcW w:w="1368" w:type="dxa"/>
            <w:noWrap/>
            <w:hideMark/>
          </w:tcPr>
          <w:p w14:paraId="69B96DCF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32D39D7F" w14:textId="77777777" w:rsidTr="005E5805">
        <w:trPr>
          <w:trHeight w:val="315"/>
        </w:trPr>
        <w:tc>
          <w:tcPr>
            <w:tcW w:w="2240" w:type="dxa"/>
            <w:vMerge/>
            <w:hideMark/>
          </w:tcPr>
          <w:p w14:paraId="14F2AEA6" w14:textId="77777777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3D22C6B5" w14:textId="1A5BE56B" w:rsidR="006335E5" w:rsidRPr="006335E5" w:rsidRDefault="005E5805" w:rsidP="006335E5">
            <w:proofErr w:type="spellStart"/>
            <w:r w:rsidRPr="006335E5">
              <w:t>Betioky</w:t>
            </w:r>
            <w:proofErr w:type="spellEnd"/>
            <w:r w:rsidRPr="006335E5">
              <w:t xml:space="preserve"> </w:t>
            </w:r>
            <w:proofErr w:type="spellStart"/>
            <w:r w:rsidRPr="006335E5">
              <w:t>Atsimo</w:t>
            </w:r>
            <w:proofErr w:type="spellEnd"/>
          </w:p>
        </w:tc>
        <w:tc>
          <w:tcPr>
            <w:tcW w:w="1145" w:type="dxa"/>
            <w:noWrap/>
            <w:hideMark/>
          </w:tcPr>
          <w:p w14:paraId="500EAD63" w14:textId="77777777" w:rsidR="006335E5" w:rsidRPr="006335E5" w:rsidRDefault="006335E5" w:rsidP="006335E5">
            <w:r w:rsidRPr="006335E5">
              <w:t>214</w:t>
            </w:r>
          </w:p>
        </w:tc>
        <w:tc>
          <w:tcPr>
            <w:tcW w:w="1619" w:type="dxa"/>
            <w:noWrap/>
            <w:hideMark/>
          </w:tcPr>
          <w:p w14:paraId="5E1E9431" w14:textId="77777777" w:rsidR="006335E5" w:rsidRPr="006335E5" w:rsidRDefault="006335E5" w:rsidP="006335E5">
            <w:r w:rsidRPr="006335E5">
              <w:t>221322</w:t>
            </w:r>
          </w:p>
        </w:tc>
        <w:tc>
          <w:tcPr>
            <w:tcW w:w="1890" w:type="dxa"/>
            <w:noWrap/>
            <w:hideMark/>
          </w:tcPr>
          <w:p w14:paraId="562804D9" w14:textId="77777777" w:rsidR="006335E5" w:rsidRPr="006335E5" w:rsidRDefault="006335E5" w:rsidP="006335E5">
            <w:r w:rsidRPr="006335E5">
              <w:t>174977</w:t>
            </w:r>
          </w:p>
        </w:tc>
        <w:tc>
          <w:tcPr>
            <w:tcW w:w="1305" w:type="dxa"/>
            <w:noWrap/>
            <w:hideMark/>
          </w:tcPr>
          <w:p w14:paraId="584EEBFF" w14:textId="77777777" w:rsidR="006335E5" w:rsidRPr="006335E5" w:rsidRDefault="006335E5" w:rsidP="006335E5">
            <w:r w:rsidRPr="006335E5">
              <w:t>79.06</w:t>
            </w:r>
          </w:p>
        </w:tc>
        <w:tc>
          <w:tcPr>
            <w:tcW w:w="1368" w:type="dxa"/>
            <w:noWrap/>
            <w:hideMark/>
          </w:tcPr>
          <w:p w14:paraId="66C07671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55CD894B" w14:textId="77777777" w:rsidTr="005E5805">
        <w:trPr>
          <w:trHeight w:val="315"/>
        </w:trPr>
        <w:tc>
          <w:tcPr>
            <w:tcW w:w="2240" w:type="dxa"/>
            <w:vMerge/>
            <w:hideMark/>
          </w:tcPr>
          <w:p w14:paraId="7B4DDBD7" w14:textId="77777777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74F7B01D" w14:textId="209E55FF" w:rsidR="006335E5" w:rsidRPr="006335E5" w:rsidRDefault="005E5805" w:rsidP="006335E5">
            <w:proofErr w:type="spellStart"/>
            <w:r w:rsidRPr="006335E5">
              <w:t>Morombe</w:t>
            </w:r>
            <w:proofErr w:type="spellEnd"/>
          </w:p>
        </w:tc>
        <w:tc>
          <w:tcPr>
            <w:tcW w:w="1145" w:type="dxa"/>
            <w:noWrap/>
            <w:hideMark/>
          </w:tcPr>
          <w:p w14:paraId="0756C7C1" w14:textId="77777777" w:rsidR="006335E5" w:rsidRPr="006335E5" w:rsidRDefault="006335E5" w:rsidP="006335E5">
            <w:r w:rsidRPr="006335E5">
              <w:t>71</w:t>
            </w:r>
          </w:p>
        </w:tc>
        <w:tc>
          <w:tcPr>
            <w:tcW w:w="1619" w:type="dxa"/>
            <w:noWrap/>
            <w:hideMark/>
          </w:tcPr>
          <w:p w14:paraId="2739F634" w14:textId="77777777" w:rsidR="006335E5" w:rsidRPr="006335E5" w:rsidRDefault="006335E5" w:rsidP="006335E5">
            <w:r w:rsidRPr="006335E5">
              <w:t>263683</w:t>
            </w:r>
          </w:p>
        </w:tc>
        <w:tc>
          <w:tcPr>
            <w:tcW w:w="1890" w:type="dxa"/>
            <w:noWrap/>
            <w:hideMark/>
          </w:tcPr>
          <w:p w14:paraId="75A7007B" w14:textId="77777777" w:rsidR="006335E5" w:rsidRPr="006335E5" w:rsidRDefault="006335E5" w:rsidP="006335E5">
            <w:r w:rsidRPr="006335E5">
              <w:t>211055</w:t>
            </w:r>
          </w:p>
        </w:tc>
        <w:tc>
          <w:tcPr>
            <w:tcW w:w="1305" w:type="dxa"/>
            <w:noWrap/>
            <w:hideMark/>
          </w:tcPr>
          <w:p w14:paraId="22CA557D" w14:textId="77777777" w:rsidR="006335E5" w:rsidRPr="006335E5" w:rsidRDefault="006335E5" w:rsidP="006335E5">
            <w:r w:rsidRPr="006335E5">
              <w:t>80.04</w:t>
            </w:r>
          </w:p>
        </w:tc>
        <w:tc>
          <w:tcPr>
            <w:tcW w:w="1368" w:type="dxa"/>
            <w:noWrap/>
            <w:hideMark/>
          </w:tcPr>
          <w:p w14:paraId="473E57FA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7AF23E65" w14:textId="77777777" w:rsidTr="005E5805">
        <w:trPr>
          <w:trHeight w:val="315"/>
        </w:trPr>
        <w:tc>
          <w:tcPr>
            <w:tcW w:w="2240" w:type="dxa"/>
            <w:vMerge/>
            <w:hideMark/>
          </w:tcPr>
          <w:p w14:paraId="4918F8EF" w14:textId="77777777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5E12B7DF" w14:textId="7A3DC819" w:rsidR="006335E5" w:rsidRPr="006335E5" w:rsidRDefault="005E5805" w:rsidP="006335E5">
            <w:proofErr w:type="spellStart"/>
            <w:r w:rsidRPr="006335E5">
              <w:t>Sakaraha</w:t>
            </w:r>
            <w:proofErr w:type="spellEnd"/>
          </w:p>
        </w:tc>
        <w:tc>
          <w:tcPr>
            <w:tcW w:w="1145" w:type="dxa"/>
            <w:noWrap/>
            <w:hideMark/>
          </w:tcPr>
          <w:p w14:paraId="13815619" w14:textId="77777777" w:rsidR="006335E5" w:rsidRPr="006335E5" w:rsidRDefault="006335E5" w:rsidP="006335E5">
            <w:r w:rsidRPr="006335E5">
              <w:t>126</w:t>
            </w:r>
          </w:p>
        </w:tc>
        <w:tc>
          <w:tcPr>
            <w:tcW w:w="1619" w:type="dxa"/>
            <w:noWrap/>
            <w:hideMark/>
          </w:tcPr>
          <w:p w14:paraId="63D0BBB8" w14:textId="77777777" w:rsidR="006335E5" w:rsidRPr="006335E5" w:rsidRDefault="006335E5" w:rsidP="006335E5">
            <w:r w:rsidRPr="006335E5">
              <w:t>188283</w:t>
            </w:r>
          </w:p>
        </w:tc>
        <w:tc>
          <w:tcPr>
            <w:tcW w:w="1890" w:type="dxa"/>
            <w:noWrap/>
            <w:hideMark/>
          </w:tcPr>
          <w:p w14:paraId="59BE7C5A" w14:textId="77777777" w:rsidR="006335E5" w:rsidRPr="006335E5" w:rsidRDefault="006335E5" w:rsidP="006335E5">
            <w:r w:rsidRPr="006335E5">
              <w:t>153278</w:t>
            </w:r>
          </w:p>
        </w:tc>
        <w:tc>
          <w:tcPr>
            <w:tcW w:w="1305" w:type="dxa"/>
            <w:noWrap/>
            <w:hideMark/>
          </w:tcPr>
          <w:p w14:paraId="7BB561DB" w14:textId="77777777" w:rsidR="006335E5" w:rsidRPr="006335E5" w:rsidRDefault="006335E5" w:rsidP="006335E5">
            <w:r w:rsidRPr="006335E5">
              <w:t>81.41</w:t>
            </w:r>
          </w:p>
        </w:tc>
        <w:tc>
          <w:tcPr>
            <w:tcW w:w="1368" w:type="dxa"/>
            <w:noWrap/>
            <w:hideMark/>
          </w:tcPr>
          <w:p w14:paraId="7878149A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58B8B2A6" w14:textId="77777777" w:rsidTr="005E5805">
        <w:trPr>
          <w:trHeight w:val="315"/>
        </w:trPr>
        <w:tc>
          <w:tcPr>
            <w:tcW w:w="2240" w:type="dxa"/>
            <w:vMerge w:val="restart"/>
            <w:noWrap/>
            <w:hideMark/>
          </w:tcPr>
          <w:p w14:paraId="4A39B0AA" w14:textId="1394529D" w:rsidR="006335E5" w:rsidRPr="006335E5" w:rsidRDefault="005E5805" w:rsidP="006335E5">
            <w:proofErr w:type="spellStart"/>
            <w:r w:rsidRPr="006335E5">
              <w:t>Boeny</w:t>
            </w:r>
            <w:proofErr w:type="spellEnd"/>
          </w:p>
          <w:p w14:paraId="223B5821" w14:textId="669EBEDA" w:rsidR="006335E5" w:rsidRPr="006335E5" w:rsidRDefault="005E5805" w:rsidP="006335E5">
            <w:r w:rsidRPr="006335E5">
              <w:t> </w:t>
            </w:r>
          </w:p>
          <w:p w14:paraId="3A5096FD" w14:textId="49070757" w:rsidR="006335E5" w:rsidRPr="006335E5" w:rsidRDefault="005E5805" w:rsidP="006335E5">
            <w:r w:rsidRPr="006335E5">
              <w:t> </w:t>
            </w:r>
          </w:p>
        </w:tc>
        <w:tc>
          <w:tcPr>
            <w:tcW w:w="3609" w:type="dxa"/>
            <w:noWrap/>
            <w:hideMark/>
          </w:tcPr>
          <w:p w14:paraId="40BD29C6" w14:textId="38C5CEE4" w:rsidR="006335E5" w:rsidRPr="006335E5" w:rsidRDefault="005E5805" w:rsidP="006335E5">
            <w:r w:rsidRPr="006335E5">
              <w:t xml:space="preserve">Mahajanga </w:t>
            </w:r>
            <w:proofErr w:type="spellStart"/>
            <w:r w:rsidRPr="006335E5">
              <w:t>Ii</w:t>
            </w:r>
            <w:proofErr w:type="spellEnd"/>
          </w:p>
        </w:tc>
        <w:tc>
          <w:tcPr>
            <w:tcW w:w="1145" w:type="dxa"/>
            <w:noWrap/>
            <w:hideMark/>
          </w:tcPr>
          <w:p w14:paraId="5A338F9C" w14:textId="77777777" w:rsidR="006335E5" w:rsidRPr="006335E5" w:rsidRDefault="006335E5" w:rsidP="006335E5">
            <w:r w:rsidRPr="006335E5">
              <w:t>75</w:t>
            </w:r>
          </w:p>
        </w:tc>
        <w:tc>
          <w:tcPr>
            <w:tcW w:w="1619" w:type="dxa"/>
            <w:noWrap/>
            <w:hideMark/>
          </w:tcPr>
          <w:p w14:paraId="07194378" w14:textId="77777777" w:rsidR="006335E5" w:rsidRPr="006335E5" w:rsidRDefault="006335E5" w:rsidP="006335E5">
            <w:r w:rsidRPr="006335E5">
              <w:t>114404</w:t>
            </w:r>
          </w:p>
        </w:tc>
        <w:tc>
          <w:tcPr>
            <w:tcW w:w="1890" w:type="dxa"/>
            <w:noWrap/>
            <w:hideMark/>
          </w:tcPr>
          <w:p w14:paraId="6F3E065E" w14:textId="77777777" w:rsidR="006335E5" w:rsidRPr="006335E5" w:rsidRDefault="006335E5" w:rsidP="006335E5">
            <w:r w:rsidRPr="006335E5">
              <w:t>92821</w:t>
            </w:r>
          </w:p>
        </w:tc>
        <w:tc>
          <w:tcPr>
            <w:tcW w:w="1305" w:type="dxa"/>
            <w:noWrap/>
            <w:hideMark/>
          </w:tcPr>
          <w:p w14:paraId="398731B2" w14:textId="77777777" w:rsidR="006335E5" w:rsidRPr="006335E5" w:rsidRDefault="006335E5" w:rsidP="006335E5">
            <w:r w:rsidRPr="006335E5">
              <w:t>81.13</w:t>
            </w:r>
          </w:p>
        </w:tc>
        <w:tc>
          <w:tcPr>
            <w:tcW w:w="1368" w:type="dxa"/>
            <w:noWrap/>
            <w:hideMark/>
          </w:tcPr>
          <w:p w14:paraId="128A42B9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22388AB2" w14:textId="77777777" w:rsidTr="005E5805">
        <w:trPr>
          <w:trHeight w:val="315"/>
        </w:trPr>
        <w:tc>
          <w:tcPr>
            <w:tcW w:w="2240" w:type="dxa"/>
            <w:vMerge/>
            <w:noWrap/>
            <w:hideMark/>
          </w:tcPr>
          <w:p w14:paraId="40AA77B3" w14:textId="2F903478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66BEEF5B" w14:textId="44CA3D33" w:rsidR="006335E5" w:rsidRPr="006335E5" w:rsidRDefault="005E5805" w:rsidP="006335E5">
            <w:proofErr w:type="spellStart"/>
            <w:r w:rsidRPr="006335E5">
              <w:t>Mitsinjo</w:t>
            </w:r>
            <w:proofErr w:type="spellEnd"/>
          </w:p>
        </w:tc>
        <w:tc>
          <w:tcPr>
            <w:tcW w:w="1145" w:type="dxa"/>
            <w:noWrap/>
            <w:hideMark/>
          </w:tcPr>
          <w:p w14:paraId="5B0ADD3E" w14:textId="77777777" w:rsidR="006335E5" w:rsidRPr="006335E5" w:rsidRDefault="006335E5" w:rsidP="006335E5">
            <w:r w:rsidRPr="006335E5">
              <w:t>58</w:t>
            </w:r>
          </w:p>
        </w:tc>
        <w:tc>
          <w:tcPr>
            <w:tcW w:w="1619" w:type="dxa"/>
            <w:noWrap/>
            <w:hideMark/>
          </w:tcPr>
          <w:p w14:paraId="4AD68736" w14:textId="77777777" w:rsidR="006335E5" w:rsidRPr="006335E5" w:rsidRDefault="006335E5" w:rsidP="006335E5">
            <w:r w:rsidRPr="006335E5">
              <w:t>97176</w:t>
            </w:r>
          </w:p>
        </w:tc>
        <w:tc>
          <w:tcPr>
            <w:tcW w:w="1890" w:type="dxa"/>
            <w:noWrap/>
            <w:hideMark/>
          </w:tcPr>
          <w:p w14:paraId="230E0DD7" w14:textId="77777777" w:rsidR="006335E5" w:rsidRPr="006335E5" w:rsidRDefault="006335E5" w:rsidP="006335E5">
            <w:r w:rsidRPr="006335E5">
              <w:t>66366</w:t>
            </w:r>
          </w:p>
        </w:tc>
        <w:tc>
          <w:tcPr>
            <w:tcW w:w="1305" w:type="dxa"/>
            <w:noWrap/>
            <w:hideMark/>
          </w:tcPr>
          <w:p w14:paraId="6D35C82B" w14:textId="77777777" w:rsidR="006335E5" w:rsidRPr="006335E5" w:rsidRDefault="006335E5" w:rsidP="006335E5">
            <w:r w:rsidRPr="006335E5">
              <w:t>68.29</w:t>
            </w:r>
          </w:p>
        </w:tc>
        <w:tc>
          <w:tcPr>
            <w:tcW w:w="1368" w:type="dxa"/>
            <w:noWrap/>
            <w:hideMark/>
          </w:tcPr>
          <w:p w14:paraId="434D1C5F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2F3AB36B" w14:textId="77777777" w:rsidTr="005E5805">
        <w:trPr>
          <w:trHeight w:val="315"/>
        </w:trPr>
        <w:tc>
          <w:tcPr>
            <w:tcW w:w="2240" w:type="dxa"/>
            <w:vMerge/>
            <w:noWrap/>
            <w:hideMark/>
          </w:tcPr>
          <w:p w14:paraId="6E2DA581" w14:textId="6D6EF299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68334218" w14:textId="4E421348" w:rsidR="006335E5" w:rsidRPr="006335E5" w:rsidRDefault="005E5805" w:rsidP="006335E5">
            <w:proofErr w:type="spellStart"/>
            <w:r w:rsidRPr="006335E5">
              <w:t>Soalala</w:t>
            </w:r>
            <w:proofErr w:type="spellEnd"/>
          </w:p>
        </w:tc>
        <w:tc>
          <w:tcPr>
            <w:tcW w:w="1145" w:type="dxa"/>
            <w:noWrap/>
            <w:hideMark/>
          </w:tcPr>
          <w:p w14:paraId="47F1F0C2" w14:textId="77777777" w:rsidR="006335E5" w:rsidRPr="006335E5" w:rsidRDefault="006335E5" w:rsidP="006335E5">
            <w:r w:rsidRPr="006335E5">
              <w:t>59</w:t>
            </w:r>
          </w:p>
        </w:tc>
        <w:tc>
          <w:tcPr>
            <w:tcW w:w="1619" w:type="dxa"/>
            <w:noWrap/>
            <w:hideMark/>
          </w:tcPr>
          <w:p w14:paraId="27AE1AF8" w14:textId="77777777" w:rsidR="006335E5" w:rsidRPr="006335E5" w:rsidRDefault="006335E5" w:rsidP="006335E5">
            <w:r w:rsidRPr="006335E5">
              <w:t>50415</w:t>
            </w:r>
          </w:p>
        </w:tc>
        <w:tc>
          <w:tcPr>
            <w:tcW w:w="1890" w:type="dxa"/>
            <w:noWrap/>
            <w:hideMark/>
          </w:tcPr>
          <w:p w14:paraId="5D4D636D" w14:textId="77777777" w:rsidR="006335E5" w:rsidRPr="006335E5" w:rsidRDefault="006335E5" w:rsidP="006335E5">
            <w:r w:rsidRPr="006335E5">
              <w:t>38944</w:t>
            </w:r>
          </w:p>
        </w:tc>
        <w:tc>
          <w:tcPr>
            <w:tcW w:w="1305" w:type="dxa"/>
            <w:noWrap/>
            <w:hideMark/>
          </w:tcPr>
          <w:p w14:paraId="7CEC2370" w14:textId="77777777" w:rsidR="006335E5" w:rsidRPr="006335E5" w:rsidRDefault="006335E5" w:rsidP="006335E5">
            <w:r w:rsidRPr="006335E5">
              <w:t>77.25</w:t>
            </w:r>
          </w:p>
        </w:tc>
        <w:tc>
          <w:tcPr>
            <w:tcW w:w="1368" w:type="dxa"/>
            <w:noWrap/>
            <w:hideMark/>
          </w:tcPr>
          <w:p w14:paraId="0A186D89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354317C8" w14:textId="77777777" w:rsidTr="005E5805">
        <w:trPr>
          <w:trHeight w:val="315"/>
        </w:trPr>
        <w:tc>
          <w:tcPr>
            <w:tcW w:w="2240" w:type="dxa"/>
            <w:vMerge w:val="restart"/>
            <w:noWrap/>
            <w:hideMark/>
          </w:tcPr>
          <w:p w14:paraId="7A01ED27" w14:textId="08FE3313" w:rsidR="006335E5" w:rsidRPr="006335E5" w:rsidRDefault="005E5805" w:rsidP="006335E5">
            <w:proofErr w:type="spellStart"/>
            <w:r w:rsidRPr="006335E5">
              <w:t>Analanjirofo</w:t>
            </w:r>
            <w:proofErr w:type="spellEnd"/>
          </w:p>
        </w:tc>
        <w:tc>
          <w:tcPr>
            <w:tcW w:w="3609" w:type="dxa"/>
            <w:noWrap/>
            <w:hideMark/>
          </w:tcPr>
          <w:p w14:paraId="36F3F6D7" w14:textId="5B9B4D8A" w:rsidR="006335E5" w:rsidRPr="006335E5" w:rsidRDefault="005E5805" w:rsidP="006335E5">
            <w:proofErr w:type="spellStart"/>
            <w:r w:rsidRPr="006335E5">
              <w:t>Fenerive</w:t>
            </w:r>
            <w:proofErr w:type="spellEnd"/>
            <w:r w:rsidRPr="006335E5">
              <w:t xml:space="preserve"> Est</w:t>
            </w:r>
          </w:p>
        </w:tc>
        <w:tc>
          <w:tcPr>
            <w:tcW w:w="1145" w:type="dxa"/>
            <w:noWrap/>
            <w:hideMark/>
          </w:tcPr>
          <w:p w14:paraId="7785657B" w14:textId="77777777" w:rsidR="006335E5" w:rsidRPr="006335E5" w:rsidRDefault="006335E5" w:rsidP="006335E5">
            <w:r w:rsidRPr="006335E5">
              <w:t>211</w:t>
            </w:r>
          </w:p>
        </w:tc>
        <w:tc>
          <w:tcPr>
            <w:tcW w:w="1619" w:type="dxa"/>
            <w:noWrap/>
            <w:hideMark/>
          </w:tcPr>
          <w:p w14:paraId="53930942" w14:textId="77777777" w:rsidR="006335E5" w:rsidRPr="006335E5" w:rsidRDefault="006335E5" w:rsidP="006335E5">
            <w:r w:rsidRPr="006335E5">
              <w:t>326840</w:t>
            </w:r>
          </w:p>
        </w:tc>
        <w:tc>
          <w:tcPr>
            <w:tcW w:w="1890" w:type="dxa"/>
            <w:noWrap/>
            <w:hideMark/>
          </w:tcPr>
          <w:p w14:paraId="4AD70045" w14:textId="77777777" w:rsidR="006335E5" w:rsidRPr="006335E5" w:rsidRDefault="006335E5" w:rsidP="006335E5">
            <w:r w:rsidRPr="006335E5">
              <w:t>244890</w:t>
            </w:r>
          </w:p>
        </w:tc>
        <w:tc>
          <w:tcPr>
            <w:tcW w:w="1305" w:type="dxa"/>
            <w:noWrap/>
            <w:hideMark/>
          </w:tcPr>
          <w:p w14:paraId="353221FF" w14:textId="77777777" w:rsidR="006335E5" w:rsidRPr="006335E5" w:rsidRDefault="006335E5" w:rsidP="006335E5">
            <w:r w:rsidRPr="006335E5">
              <w:t>74.93</w:t>
            </w:r>
          </w:p>
        </w:tc>
        <w:tc>
          <w:tcPr>
            <w:tcW w:w="1368" w:type="dxa"/>
            <w:noWrap/>
            <w:hideMark/>
          </w:tcPr>
          <w:p w14:paraId="5F4EFFB0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49102B7D" w14:textId="77777777" w:rsidTr="005E5805">
        <w:trPr>
          <w:trHeight w:val="315"/>
        </w:trPr>
        <w:tc>
          <w:tcPr>
            <w:tcW w:w="2240" w:type="dxa"/>
            <w:vMerge/>
            <w:hideMark/>
          </w:tcPr>
          <w:p w14:paraId="69F429BF" w14:textId="77777777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56F27946" w14:textId="7C125582" w:rsidR="006335E5" w:rsidRPr="006335E5" w:rsidRDefault="005E5805" w:rsidP="006335E5">
            <w:proofErr w:type="spellStart"/>
            <w:r w:rsidRPr="006335E5">
              <w:t>Vavatenina</w:t>
            </w:r>
            <w:proofErr w:type="spellEnd"/>
          </w:p>
        </w:tc>
        <w:tc>
          <w:tcPr>
            <w:tcW w:w="1145" w:type="dxa"/>
            <w:noWrap/>
            <w:hideMark/>
          </w:tcPr>
          <w:p w14:paraId="7A42ACF0" w14:textId="77777777" w:rsidR="006335E5" w:rsidRPr="006335E5" w:rsidRDefault="006335E5" w:rsidP="006335E5">
            <w:r w:rsidRPr="006335E5">
              <w:t>150</w:t>
            </w:r>
          </w:p>
        </w:tc>
        <w:tc>
          <w:tcPr>
            <w:tcW w:w="1619" w:type="dxa"/>
            <w:noWrap/>
            <w:hideMark/>
          </w:tcPr>
          <w:p w14:paraId="6AF17BEE" w14:textId="77777777" w:rsidR="006335E5" w:rsidRPr="006335E5" w:rsidRDefault="006335E5" w:rsidP="006335E5">
            <w:r w:rsidRPr="006335E5">
              <w:t>225326</w:t>
            </w:r>
          </w:p>
        </w:tc>
        <w:tc>
          <w:tcPr>
            <w:tcW w:w="1890" w:type="dxa"/>
            <w:noWrap/>
            <w:hideMark/>
          </w:tcPr>
          <w:p w14:paraId="4D2C4655" w14:textId="77777777" w:rsidR="006335E5" w:rsidRPr="006335E5" w:rsidRDefault="006335E5" w:rsidP="006335E5">
            <w:r w:rsidRPr="006335E5">
              <w:t>178633</w:t>
            </w:r>
          </w:p>
        </w:tc>
        <w:tc>
          <w:tcPr>
            <w:tcW w:w="1305" w:type="dxa"/>
            <w:noWrap/>
            <w:hideMark/>
          </w:tcPr>
          <w:p w14:paraId="369301DF" w14:textId="77777777" w:rsidR="006335E5" w:rsidRPr="006335E5" w:rsidRDefault="006335E5" w:rsidP="006335E5">
            <w:r w:rsidRPr="006335E5">
              <w:t>79.28</w:t>
            </w:r>
          </w:p>
        </w:tc>
        <w:tc>
          <w:tcPr>
            <w:tcW w:w="1368" w:type="dxa"/>
            <w:noWrap/>
            <w:hideMark/>
          </w:tcPr>
          <w:p w14:paraId="40BB9D6E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164DF65B" w14:textId="77777777" w:rsidTr="005E5805">
        <w:trPr>
          <w:trHeight w:val="315"/>
        </w:trPr>
        <w:tc>
          <w:tcPr>
            <w:tcW w:w="2240" w:type="dxa"/>
            <w:noWrap/>
            <w:hideMark/>
          </w:tcPr>
          <w:p w14:paraId="0C61390C" w14:textId="674E7E72" w:rsidR="006335E5" w:rsidRPr="006335E5" w:rsidRDefault="005E5805" w:rsidP="006335E5">
            <w:proofErr w:type="spellStart"/>
            <w:r w:rsidRPr="006335E5">
              <w:t>Alaotra</w:t>
            </w:r>
            <w:proofErr w:type="spellEnd"/>
            <w:r w:rsidRPr="006335E5">
              <w:t xml:space="preserve"> </w:t>
            </w:r>
            <w:proofErr w:type="spellStart"/>
            <w:r w:rsidRPr="006335E5">
              <w:t>Mangoro</w:t>
            </w:r>
            <w:proofErr w:type="spellEnd"/>
          </w:p>
        </w:tc>
        <w:tc>
          <w:tcPr>
            <w:tcW w:w="3609" w:type="dxa"/>
            <w:noWrap/>
            <w:hideMark/>
          </w:tcPr>
          <w:p w14:paraId="08D644A6" w14:textId="25EA3E5E" w:rsidR="006335E5" w:rsidRPr="006335E5" w:rsidRDefault="005E5805" w:rsidP="006335E5">
            <w:proofErr w:type="spellStart"/>
            <w:r w:rsidRPr="006335E5">
              <w:t>Moramanga</w:t>
            </w:r>
            <w:proofErr w:type="spellEnd"/>
          </w:p>
        </w:tc>
        <w:tc>
          <w:tcPr>
            <w:tcW w:w="1145" w:type="dxa"/>
            <w:noWrap/>
            <w:hideMark/>
          </w:tcPr>
          <w:p w14:paraId="68B94DD3" w14:textId="77777777" w:rsidR="006335E5" w:rsidRPr="006335E5" w:rsidRDefault="006335E5" w:rsidP="006335E5">
            <w:r w:rsidRPr="006335E5">
              <w:t>190</w:t>
            </w:r>
          </w:p>
        </w:tc>
        <w:tc>
          <w:tcPr>
            <w:tcW w:w="1619" w:type="dxa"/>
            <w:noWrap/>
            <w:hideMark/>
          </w:tcPr>
          <w:p w14:paraId="27EB8E91" w14:textId="77777777" w:rsidR="006335E5" w:rsidRPr="006335E5" w:rsidRDefault="006335E5" w:rsidP="006335E5">
            <w:r w:rsidRPr="006335E5">
              <w:t>396674</w:t>
            </w:r>
          </w:p>
        </w:tc>
        <w:tc>
          <w:tcPr>
            <w:tcW w:w="1890" w:type="dxa"/>
            <w:noWrap/>
            <w:hideMark/>
          </w:tcPr>
          <w:p w14:paraId="12C90E45" w14:textId="77777777" w:rsidR="006335E5" w:rsidRPr="006335E5" w:rsidRDefault="006335E5" w:rsidP="006335E5">
            <w:r w:rsidRPr="006335E5">
              <w:t>328360</w:t>
            </w:r>
          </w:p>
        </w:tc>
        <w:tc>
          <w:tcPr>
            <w:tcW w:w="1305" w:type="dxa"/>
            <w:noWrap/>
            <w:hideMark/>
          </w:tcPr>
          <w:p w14:paraId="46352C61" w14:textId="77777777" w:rsidR="006335E5" w:rsidRPr="006335E5" w:rsidRDefault="006335E5" w:rsidP="006335E5">
            <w:r w:rsidRPr="006335E5">
              <w:t>82.78</w:t>
            </w:r>
          </w:p>
        </w:tc>
        <w:tc>
          <w:tcPr>
            <w:tcW w:w="1368" w:type="dxa"/>
            <w:noWrap/>
            <w:hideMark/>
          </w:tcPr>
          <w:p w14:paraId="00F471BD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1082BFD7" w14:textId="77777777" w:rsidTr="005E5805">
        <w:trPr>
          <w:trHeight w:val="315"/>
        </w:trPr>
        <w:tc>
          <w:tcPr>
            <w:tcW w:w="2240" w:type="dxa"/>
            <w:vMerge w:val="restart"/>
            <w:noWrap/>
            <w:hideMark/>
          </w:tcPr>
          <w:p w14:paraId="47F0C4F2" w14:textId="7D2A95D4" w:rsidR="006335E5" w:rsidRPr="006335E5" w:rsidRDefault="005E5805" w:rsidP="006335E5">
            <w:proofErr w:type="spellStart"/>
            <w:r w:rsidRPr="006335E5">
              <w:t>Melaky</w:t>
            </w:r>
            <w:proofErr w:type="spellEnd"/>
          </w:p>
        </w:tc>
        <w:tc>
          <w:tcPr>
            <w:tcW w:w="3609" w:type="dxa"/>
            <w:noWrap/>
            <w:hideMark/>
          </w:tcPr>
          <w:p w14:paraId="7AC0411E" w14:textId="649D1C56" w:rsidR="006335E5" w:rsidRPr="006335E5" w:rsidRDefault="005E5805" w:rsidP="006335E5">
            <w:proofErr w:type="spellStart"/>
            <w:r w:rsidRPr="006335E5">
              <w:t>Ambatomainty</w:t>
            </w:r>
            <w:proofErr w:type="spellEnd"/>
          </w:p>
        </w:tc>
        <w:tc>
          <w:tcPr>
            <w:tcW w:w="1145" w:type="dxa"/>
            <w:noWrap/>
            <w:hideMark/>
          </w:tcPr>
          <w:p w14:paraId="561F66AE" w14:textId="77777777" w:rsidR="006335E5" w:rsidRPr="006335E5" w:rsidRDefault="006335E5" w:rsidP="006335E5">
            <w:r w:rsidRPr="006335E5">
              <w:t>44</w:t>
            </w:r>
          </w:p>
        </w:tc>
        <w:tc>
          <w:tcPr>
            <w:tcW w:w="1619" w:type="dxa"/>
            <w:noWrap/>
            <w:hideMark/>
          </w:tcPr>
          <w:p w14:paraId="0DB30F5C" w14:textId="77777777" w:rsidR="006335E5" w:rsidRPr="006335E5" w:rsidRDefault="006335E5" w:rsidP="006335E5">
            <w:r w:rsidRPr="006335E5">
              <w:t>55594</w:t>
            </w:r>
          </w:p>
        </w:tc>
        <w:tc>
          <w:tcPr>
            <w:tcW w:w="1890" w:type="dxa"/>
            <w:noWrap/>
            <w:hideMark/>
          </w:tcPr>
          <w:p w14:paraId="2960F059" w14:textId="77777777" w:rsidR="006335E5" w:rsidRPr="006335E5" w:rsidRDefault="006335E5" w:rsidP="006335E5">
            <w:r w:rsidRPr="006335E5">
              <w:t>46312</w:t>
            </w:r>
          </w:p>
        </w:tc>
        <w:tc>
          <w:tcPr>
            <w:tcW w:w="1305" w:type="dxa"/>
            <w:noWrap/>
            <w:hideMark/>
          </w:tcPr>
          <w:p w14:paraId="06F15B74" w14:textId="77777777" w:rsidR="006335E5" w:rsidRPr="006335E5" w:rsidRDefault="006335E5" w:rsidP="006335E5">
            <w:r w:rsidRPr="006335E5">
              <w:t>83.30</w:t>
            </w:r>
          </w:p>
        </w:tc>
        <w:tc>
          <w:tcPr>
            <w:tcW w:w="1368" w:type="dxa"/>
            <w:noWrap/>
            <w:hideMark/>
          </w:tcPr>
          <w:p w14:paraId="744E31CD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4DBB259A" w14:textId="77777777" w:rsidTr="005E5805">
        <w:trPr>
          <w:trHeight w:val="315"/>
        </w:trPr>
        <w:tc>
          <w:tcPr>
            <w:tcW w:w="2240" w:type="dxa"/>
            <w:vMerge/>
            <w:hideMark/>
          </w:tcPr>
          <w:p w14:paraId="03064631" w14:textId="77777777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22BF8A4A" w14:textId="2BF0BD94" w:rsidR="006335E5" w:rsidRPr="006335E5" w:rsidRDefault="005E5805" w:rsidP="006335E5">
            <w:proofErr w:type="spellStart"/>
            <w:r w:rsidRPr="006335E5">
              <w:t>Antsalova</w:t>
            </w:r>
            <w:proofErr w:type="spellEnd"/>
          </w:p>
        </w:tc>
        <w:tc>
          <w:tcPr>
            <w:tcW w:w="1145" w:type="dxa"/>
            <w:noWrap/>
            <w:hideMark/>
          </w:tcPr>
          <w:p w14:paraId="221D2CCE" w14:textId="77777777" w:rsidR="006335E5" w:rsidRPr="006335E5" w:rsidRDefault="006335E5" w:rsidP="006335E5">
            <w:r w:rsidRPr="006335E5">
              <w:t>59</w:t>
            </w:r>
          </w:p>
        </w:tc>
        <w:tc>
          <w:tcPr>
            <w:tcW w:w="1619" w:type="dxa"/>
            <w:noWrap/>
            <w:hideMark/>
          </w:tcPr>
          <w:p w14:paraId="544CA850" w14:textId="77777777" w:rsidR="006335E5" w:rsidRPr="006335E5" w:rsidRDefault="006335E5" w:rsidP="006335E5">
            <w:r w:rsidRPr="006335E5">
              <w:t>70175</w:t>
            </w:r>
          </w:p>
        </w:tc>
        <w:tc>
          <w:tcPr>
            <w:tcW w:w="1890" w:type="dxa"/>
            <w:noWrap/>
            <w:hideMark/>
          </w:tcPr>
          <w:p w14:paraId="1BE1D7DC" w14:textId="77777777" w:rsidR="006335E5" w:rsidRPr="006335E5" w:rsidRDefault="006335E5" w:rsidP="006335E5">
            <w:r w:rsidRPr="006335E5">
              <w:t>53224</w:t>
            </w:r>
          </w:p>
        </w:tc>
        <w:tc>
          <w:tcPr>
            <w:tcW w:w="1305" w:type="dxa"/>
            <w:noWrap/>
            <w:hideMark/>
          </w:tcPr>
          <w:p w14:paraId="4222E1BF" w14:textId="77777777" w:rsidR="006335E5" w:rsidRPr="006335E5" w:rsidRDefault="006335E5" w:rsidP="006335E5">
            <w:r w:rsidRPr="006335E5">
              <w:t>75.84</w:t>
            </w:r>
          </w:p>
        </w:tc>
        <w:tc>
          <w:tcPr>
            <w:tcW w:w="1368" w:type="dxa"/>
            <w:noWrap/>
            <w:hideMark/>
          </w:tcPr>
          <w:p w14:paraId="4F3B3986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2F383000" w14:textId="77777777" w:rsidTr="005E5805">
        <w:trPr>
          <w:trHeight w:val="315"/>
        </w:trPr>
        <w:tc>
          <w:tcPr>
            <w:tcW w:w="2240" w:type="dxa"/>
            <w:vMerge/>
            <w:hideMark/>
          </w:tcPr>
          <w:p w14:paraId="1F9E63A8" w14:textId="77777777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1A61EE4A" w14:textId="67D40338" w:rsidR="006335E5" w:rsidRPr="006335E5" w:rsidRDefault="005E5805" w:rsidP="006335E5">
            <w:proofErr w:type="spellStart"/>
            <w:r w:rsidRPr="006335E5">
              <w:t>Besalampy</w:t>
            </w:r>
            <w:proofErr w:type="spellEnd"/>
          </w:p>
        </w:tc>
        <w:tc>
          <w:tcPr>
            <w:tcW w:w="1145" w:type="dxa"/>
            <w:noWrap/>
            <w:hideMark/>
          </w:tcPr>
          <w:p w14:paraId="105D7AB5" w14:textId="77777777" w:rsidR="006335E5" w:rsidRPr="006335E5" w:rsidRDefault="006335E5" w:rsidP="006335E5">
            <w:r w:rsidRPr="006335E5">
              <w:t>74</w:t>
            </w:r>
          </w:p>
        </w:tc>
        <w:tc>
          <w:tcPr>
            <w:tcW w:w="1619" w:type="dxa"/>
            <w:noWrap/>
            <w:hideMark/>
          </w:tcPr>
          <w:p w14:paraId="6D393EC7" w14:textId="77777777" w:rsidR="006335E5" w:rsidRPr="006335E5" w:rsidRDefault="006335E5" w:rsidP="006335E5">
            <w:r w:rsidRPr="006335E5">
              <w:t>68052</w:t>
            </w:r>
          </w:p>
        </w:tc>
        <w:tc>
          <w:tcPr>
            <w:tcW w:w="1890" w:type="dxa"/>
            <w:noWrap/>
            <w:hideMark/>
          </w:tcPr>
          <w:p w14:paraId="482A4E01" w14:textId="77777777" w:rsidR="006335E5" w:rsidRPr="006335E5" w:rsidRDefault="006335E5" w:rsidP="006335E5">
            <w:r w:rsidRPr="006335E5">
              <w:t>48420</w:t>
            </w:r>
          </w:p>
        </w:tc>
        <w:tc>
          <w:tcPr>
            <w:tcW w:w="1305" w:type="dxa"/>
            <w:noWrap/>
            <w:hideMark/>
          </w:tcPr>
          <w:p w14:paraId="19FF63FE" w14:textId="77777777" w:rsidR="006335E5" w:rsidRPr="006335E5" w:rsidRDefault="006335E5" w:rsidP="006335E5">
            <w:r w:rsidRPr="006335E5">
              <w:t>71.15</w:t>
            </w:r>
          </w:p>
        </w:tc>
        <w:tc>
          <w:tcPr>
            <w:tcW w:w="1368" w:type="dxa"/>
            <w:noWrap/>
            <w:hideMark/>
          </w:tcPr>
          <w:p w14:paraId="75ABC2C3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5E58E41D" w14:textId="77777777" w:rsidTr="005E5805">
        <w:trPr>
          <w:trHeight w:val="315"/>
        </w:trPr>
        <w:tc>
          <w:tcPr>
            <w:tcW w:w="2240" w:type="dxa"/>
            <w:vMerge/>
            <w:hideMark/>
          </w:tcPr>
          <w:p w14:paraId="199646EB" w14:textId="77777777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352B73D2" w14:textId="67723B45" w:rsidR="006335E5" w:rsidRPr="006335E5" w:rsidRDefault="005E5805" w:rsidP="006335E5">
            <w:proofErr w:type="spellStart"/>
            <w:r w:rsidRPr="006335E5">
              <w:t>Maintirano</w:t>
            </w:r>
            <w:proofErr w:type="spellEnd"/>
          </w:p>
        </w:tc>
        <w:tc>
          <w:tcPr>
            <w:tcW w:w="1145" w:type="dxa"/>
            <w:noWrap/>
            <w:hideMark/>
          </w:tcPr>
          <w:p w14:paraId="2F616CE5" w14:textId="77777777" w:rsidR="006335E5" w:rsidRPr="006335E5" w:rsidRDefault="006335E5" w:rsidP="006335E5">
            <w:r w:rsidRPr="006335E5">
              <w:t>133</w:t>
            </w:r>
          </w:p>
        </w:tc>
        <w:tc>
          <w:tcPr>
            <w:tcW w:w="1619" w:type="dxa"/>
            <w:noWrap/>
            <w:hideMark/>
          </w:tcPr>
          <w:p w14:paraId="479B48D6" w14:textId="77777777" w:rsidR="006335E5" w:rsidRPr="006335E5" w:rsidRDefault="006335E5" w:rsidP="006335E5">
            <w:r w:rsidRPr="006335E5">
              <w:t>153515</w:t>
            </w:r>
          </w:p>
        </w:tc>
        <w:tc>
          <w:tcPr>
            <w:tcW w:w="1890" w:type="dxa"/>
            <w:noWrap/>
            <w:hideMark/>
          </w:tcPr>
          <w:p w14:paraId="2B4603B3" w14:textId="77777777" w:rsidR="006335E5" w:rsidRPr="006335E5" w:rsidRDefault="006335E5" w:rsidP="006335E5">
            <w:r w:rsidRPr="006335E5">
              <w:t>107085</w:t>
            </w:r>
          </w:p>
        </w:tc>
        <w:tc>
          <w:tcPr>
            <w:tcW w:w="1305" w:type="dxa"/>
            <w:noWrap/>
            <w:hideMark/>
          </w:tcPr>
          <w:p w14:paraId="3808A838" w14:textId="77777777" w:rsidR="006335E5" w:rsidRPr="006335E5" w:rsidRDefault="006335E5" w:rsidP="006335E5">
            <w:r w:rsidRPr="006335E5">
              <w:t>69.76</w:t>
            </w:r>
          </w:p>
        </w:tc>
        <w:tc>
          <w:tcPr>
            <w:tcW w:w="1368" w:type="dxa"/>
            <w:noWrap/>
            <w:hideMark/>
          </w:tcPr>
          <w:p w14:paraId="3F2A3D0B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385C4FA0" w14:textId="77777777" w:rsidTr="005E5805">
        <w:trPr>
          <w:trHeight w:val="315"/>
        </w:trPr>
        <w:tc>
          <w:tcPr>
            <w:tcW w:w="2240" w:type="dxa"/>
            <w:vMerge/>
            <w:hideMark/>
          </w:tcPr>
          <w:p w14:paraId="133419C9" w14:textId="77777777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50CDE10D" w14:textId="7DC52997" w:rsidR="006335E5" w:rsidRPr="006335E5" w:rsidRDefault="005E5805" w:rsidP="006335E5">
            <w:proofErr w:type="spellStart"/>
            <w:r w:rsidRPr="006335E5">
              <w:t>Morafenobe</w:t>
            </w:r>
            <w:proofErr w:type="spellEnd"/>
          </w:p>
        </w:tc>
        <w:tc>
          <w:tcPr>
            <w:tcW w:w="1145" w:type="dxa"/>
            <w:noWrap/>
            <w:hideMark/>
          </w:tcPr>
          <w:p w14:paraId="72817FFD" w14:textId="77777777" w:rsidR="006335E5" w:rsidRPr="006335E5" w:rsidRDefault="006335E5" w:rsidP="006335E5">
            <w:r w:rsidRPr="006335E5">
              <w:t>57</w:t>
            </w:r>
          </w:p>
        </w:tc>
        <w:tc>
          <w:tcPr>
            <w:tcW w:w="1619" w:type="dxa"/>
            <w:noWrap/>
            <w:hideMark/>
          </w:tcPr>
          <w:p w14:paraId="6D1807A4" w14:textId="77777777" w:rsidR="006335E5" w:rsidRPr="006335E5" w:rsidRDefault="006335E5" w:rsidP="006335E5">
            <w:r w:rsidRPr="006335E5">
              <w:t>41077</w:t>
            </w:r>
          </w:p>
        </w:tc>
        <w:tc>
          <w:tcPr>
            <w:tcW w:w="1890" w:type="dxa"/>
            <w:noWrap/>
            <w:hideMark/>
          </w:tcPr>
          <w:p w14:paraId="4DEA0CCC" w14:textId="77777777" w:rsidR="006335E5" w:rsidRPr="006335E5" w:rsidRDefault="006335E5" w:rsidP="006335E5">
            <w:r w:rsidRPr="006335E5">
              <w:t>33694</w:t>
            </w:r>
          </w:p>
        </w:tc>
        <w:tc>
          <w:tcPr>
            <w:tcW w:w="1305" w:type="dxa"/>
            <w:noWrap/>
            <w:hideMark/>
          </w:tcPr>
          <w:p w14:paraId="26F9CF71" w14:textId="77777777" w:rsidR="006335E5" w:rsidRPr="006335E5" w:rsidRDefault="006335E5" w:rsidP="006335E5">
            <w:r w:rsidRPr="006335E5">
              <w:t>82.03</w:t>
            </w:r>
          </w:p>
        </w:tc>
        <w:tc>
          <w:tcPr>
            <w:tcW w:w="1368" w:type="dxa"/>
            <w:noWrap/>
            <w:hideMark/>
          </w:tcPr>
          <w:p w14:paraId="5897FA04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4D433E2A" w14:textId="77777777" w:rsidTr="005E5805">
        <w:trPr>
          <w:trHeight w:val="315"/>
        </w:trPr>
        <w:tc>
          <w:tcPr>
            <w:tcW w:w="2240" w:type="dxa"/>
            <w:vMerge w:val="restart"/>
            <w:noWrap/>
            <w:hideMark/>
          </w:tcPr>
          <w:p w14:paraId="486771FC" w14:textId="547D7C71" w:rsidR="006335E5" w:rsidRPr="006335E5" w:rsidRDefault="005E5805" w:rsidP="006335E5">
            <w:proofErr w:type="spellStart"/>
            <w:r w:rsidRPr="006335E5">
              <w:lastRenderedPageBreak/>
              <w:t>Menabe</w:t>
            </w:r>
            <w:proofErr w:type="spellEnd"/>
          </w:p>
        </w:tc>
        <w:tc>
          <w:tcPr>
            <w:tcW w:w="3609" w:type="dxa"/>
            <w:noWrap/>
            <w:hideMark/>
          </w:tcPr>
          <w:p w14:paraId="438CA79D" w14:textId="28D309C9" w:rsidR="006335E5" w:rsidRPr="006335E5" w:rsidRDefault="005E5805" w:rsidP="006335E5">
            <w:proofErr w:type="spellStart"/>
            <w:r w:rsidRPr="006335E5">
              <w:t>Mahabo</w:t>
            </w:r>
            <w:proofErr w:type="spellEnd"/>
          </w:p>
        </w:tc>
        <w:tc>
          <w:tcPr>
            <w:tcW w:w="1145" w:type="dxa"/>
            <w:noWrap/>
            <w:hideMark/>
          </w:tcPr>
          <w:p w14:paraId="57C11DA6" w14:textId="77777777" w:rsidR="006335E5" w:rsidRPr="006335E5" w:rsidRDefault="006335E5" w:rsidP="006335E5">
            <w:r w:rsidRPr="006335E5">
              <w:t>141</w:t>
            </w:r>
          </w:p>
        </w:tc>
        <w:tc>
          <w:tcPr>
            <w:tcW w:w="1619" w:type="dxa"/>
            <w:noWrap/>
            <w:hideMark/>
          </w:tcPr>
          <w:p w14:paraId="269B5009" w14:textId="77777777" w:rsidR="006335E5" w:rsidRPr="006335E5" w:rsidRDefault="006335E5" w:rsidP="006335E5">
            <w:r w:rsidRPr="006335E5">
              <w:t>176044</w:t>
            </w:r>
          </w:p>
        </w:tc>
        <w:tc>
          <w:tcPr>
            <w:tcW w:w="1890" w:type="dxa"/>
            <w:noWrap/>
            <w:hideMark/>
          </w:tcPr>
          <w:p w14:paraId="2F5A1DDF" w14:textId="77777777" w:rsidR="006335E5" w:rsidRPr="006335E5" w:rsidRDefault="006335E5" w:rsidP="006335E5">
            <w:r w:rsidRPr="006335E5">
              <w:t>131459</w:t>
            </w:r>
          </w:p>
        </w:tc>
        <w:tc>
          <w:tcPr>
            <w:tcW w:w="1305" w:type="dxa"/>
            <w:noWrap/>
            <w:hideMark/>
          </w:tcPr>
          <w:p w14:paraId="2F38BB1F" w14:textId="77777777" w:rsidR="006335E5" w:rsidRPr="006335E5" w:rsidRDefault="006335E5" w:rsidP="006335E5">
            <w:r w:rsidRPr="006335E5">
              <w:t>74.67</w:t>
            </w:r>
          </w:p>
        </w:tc>
        <w:tc>
          <w:tcPr>
            <w:tcW w:w="1368" w:type="dxa"/>
            <w:noWrap/>
            <w:hideMark/>
          </w:tcPr>
          <w:p w14:paraId="2E6F5633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1EE8EE1C" w14:textId="77777777" w:rsidTr="005E5805">
        <w:trPr>
          <w:trHeight w:val="315"/>
        </w:trPr>
        <w:tc>
          <w:tcPr>
            <w:tcW w:w="2240" w:type="dxa"/>
            <w:vMerge/>
            <w:hideMark/>
          </w:tcPr>
          <w:p w14:paraId="27B4C16E" w14:textId="77777777" w:rsidR="006335E5" w:rsidRPr="006335E5" w:rsidRDefault="006335E5" w:rsidP="006335E5"/>
        </w:tc>
        <w:tc>
          <w:tcPr>
            <w:tcW w:w="3609" w:type="dxa"/>
            <w:noWrap/>
            <w:hideMark/>
          </w:tcPr>
          <w:p w14:paraId="5C6D5799" w14:textId="68B54359" w:rsidR="006335E5" w:rsidRPr="006335E5" w:rsidRDefault="005E5805" w:rsidP="006335E5">
            <w:proofErr w:type="spellStart"/>
            <w:r w:rsidRPr="006335E5">
              <w:t>Miandrivazo</w:t>
            </w:r>
            <w:proofErr w:type="spellEnd"/>
          </w:p>
        </w:tc>
        <w:tc>
          <w:tcPr>
            <w:tcW w:w="1145" w:type="dxa"/>
            <w:noWrap/>
            <w:hideMark/>
          </w:tcPr>
          <w:p w14:paraId="7F9FE284" w14:textId="77777777" w:rsidR="006335E5" w:rsidRPr="006335E5" w:rsidRDefault="006335E5" w:rsidP="006335E5">
            <w:r w:rsidRPr="006335E5">
              <w:t>143</w:t>
            </w:r>
          </w:p>
        </w:tc>
        <w:tc>
          <w:tcPr>
            <w:tcW w:w="1619" w:type="dxa"/>
            <w:noWrap/>
            <w:hideMark/>
          </w:tcPr>
          <w:p w14:paraId="33C1E800" w14:textId="77777777" w:rsidR="006335E5" w:rsidRPr="006335E5" w:rsidRDefault="006335E5" w:rsidP="006335E5">
            <w:r w:rsidRPr="006335E5">
              <w:t>177463</w:t>
            </w:r>
          </w:p>
        </w:tc>
        <w:tc>
          <w:tcPr>
            <w:tcW w:w="1890" w:type="dxa"/>
            <w:noWrap/>
            <w:hideMark/>
          </w:tcPr>
          <w:p w14:paraId="30EE2031" w14:textId="77777777" w:rsidR="006335E5" w:rsidRPr="006335E5" w:rsidRDefault="006335E5" w:rsidP="006335E5">
            <w:r w:rsidRPr="006335E5">
              <w:t>139374</w:t>
            </w:r>
          </w:p>
        </w:tc>
        <w:tc>
          <w:tcPr>
            <w:tcW w:w="1305" w:type="dxa"/>
            <w:noWrap/>
            <w:hideMark/>
          </w:tcPr>
          <w:p w14:paraId="3A55C9A0" w14:textId="77777777" w:rsidR="006335E5" w:rsidRPr="006335E5" w:rsidRDefault="006335E5" w:rsidP="006335E5">
            <w:r w:rsidRPr="006335E5">
              <w:t>78.54</w:t>
            </w:r>
          </w:p>
        </w:tc>
        <w:tc>
          <w:tcPr>
            <w:tcW w:w="1368" w:type="dxa"/>
            <w:noWrap/>
            <w:hideMark/>
          </w:tcPr>
          <w:p w14:paraId="0824C017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38DBBF80" w14:textId="77777777" w:rsidTr="005E5805">
        <w:trPr>
          <w:trHeight w:val="315"/>
        </w:trPr>
        <w:tc>
          <w:tcPr>
            <w:tcW w:w="2240" w:type="dxa"/>
            <w:noWrap/>
            <w:hideMark/>
          </w:tcPr>
          <w:p w14:paraId="69036D1B" w14:textId="61BA09DE" w:rsidR="006335E5" w:rsidRPr="006335E5" w:rsidRDefault="005E5805" w:rsidP="006335E5">
            <w:proofErr w:type="spellStart"/>
            <w:r w:rsidRPr="006335E5">
              <w:t>Anosy</w:t>
            </w:r>
            <w:proofErr w:type="spellEnd"/>
          </w:p>
        </w:tc>
        <w:tc>
          <w:tcPr>
            <w:tcW w:w="3609" w:type="dxa"/>
            <w:noWrap/>
            <w:hideMark/>
          </w:tcPr>
          <w:p w14:paraId="437D82D8" w14:textId="5F4B3474" w:rsidR="006335E5" w:rsidRPr="006335E5" w:rsidRDefault="005E5805" w:rsidP="006335E5">
            <w:proofErr w:type="spellStart"/>
            <w:r w:rsidRPr="006335E5">
              <w:t>Amboasary</w:t>
            </w:r>
            <w:proofErr w:type="spellEnd"/>
            <w:r w:rsidRPr="006335E5">
              <w:t xml:space="preserve"> </w:t>
            </w:r>
            <w:proofErr w:type="spellStart"/>
            <w:r w:rsidRPr="006335E5">
              <w:t>Atsimo</w:t>
            </w:r>
            <w:proofErr w:type="spellEnd"/>
          </w:p>
        </w:tc>
        <w:tc>
          <w:tcPr>
            <w:tcW w:w="1145" w:type="dxa"/>
            <w:noWrap/>
            <w:hideMark/>
          </w:tcPr>
          <w:p w14:paraId="551EB516" w14:textId="77777777" w:rsidR="006335E5" w:rsidRPr="006335E5" w:rsidRDefault="006335E5" w:rsidP="006335E5">
            <w:r w:rsidRPr="006335E5">
              <w:t>571</w:t>
            </w:r>
          </w:p>
        </w:tc>
        <w:tc>
          <w:tcPr>
            <w:tcW w:w="1619" w:type="dxa"/>
            <w:noWrap/>
            <w:hideMark/>
          </w:tcPr>
          <w:p w14:paraId="1615F033" w14:textId="77777777" w:rsidR="006335E5" w:rsidRPr="006335E5" w:rsidRDefault="006335E5" w:rsidP="006335E5">
            <w:r w:rsidRPr="006335E5">
              <w:t>310661</w:t>
            </w:r>
          </w:p>
        </w:tc>
        <w:tc>
          <w:tcPr>
            <w:tcW w:w="1890" w:type="dxa"/>
            <w:noWrap/>
            <w:hideMark/>
          </w:tcPr>
          <w:p w14:paraId="62AC9AE2" w14:textId="77777777" w:rsidR="006335E5" w:rsidRPr="006335E5" w:rsidRDefault="006335E5" w:rsidP="006335E5">
            <w:r w:rsidRPr="006335E5">
              <w:t>255308</w:t>
            </w:r>
          </w:p>
        </w:tc>
        <w:tc>
          <w:tcPr>
            <w:tcW w:w="1305" w:type="dxa"/>
            <w:noWrap/>
            <w:hideMark/>
          </w:tcPr>
          <w:p w14:paraId="12BEBF73" w14:textId="77777777" w:rsidR="006335E5" w:rsidRPr="006335E5" w:rsidRDefault="006335E5" w:rsidP="006335E5">
            <w:r w:rsidRPr="006335E5">
              <w:t>82.18</w:t>
            </w:r>
          </w:p>
        </w:tc>
        <w:tc>
          <w:tcPr>
            <w:tcW w:w="1368" w:type="dxa"/>
            <w:noWrap/>
            <w:hideMark/>
          </w:tcPr>
          <w:p w14:paraId="3AC34F1B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5C6147D1" w14:textId="77777777" w:rsidTr="005E5805">
        <w:trPr>
          <w:trHeight w:val="315"/>
        </w:trPr>
        <w:tc>
          <w:tcPr>
            <w:tcW w:w="2240" w:type="dxa"/>
            <w:noWrap/>
            <w:hideMark/>
          </w:tcPr>
          <w:p w14:paraId="614E766D" w14:textId="1F243769" w:rsidR="006335E5" w:rsidRPr="006335E5" w:rsidRDefault="005E5805" w:rsidP="006335E5">
            <w:proofErr w:type="spellStart"/>
            <w:r w:rsidRPr="006335E5">
              <w:t>Analamanga</w:t>
            </w:r>
            <w:proofErr w:type="spellEnd"/>
          </w:p>
        </w:tc>
        <w:tc>
          <w:tcPr>
            <w:tcW w:w="3609" w:type="dxa"/>
            <w:noWrap/>
            <w:hideMark/>
          </w:tcPr>
          <w:p w14:paraId="1A222724" w14:textId="16C141F4" w:rsidR="006335E5" w:rsidRPr="006335E5" w:rsidRDefault="005E5805" w:rsidP="006335E5">
            <w:r w:rsidRPr="006335E5">
              <w:t>Tana Nord</w:t>
            </w:r>
          </w:p>
        </w:tc>
        <w:tc>
          <w:tcPr>
            <w:tcW w:w="1145" w:type="dxa"/>
            <w:noWrap/>
            <w:hideMark/>
          </w:tcPr>
          <w:p w14:paraId="7564AA4E" w14:textId="77777777" w:rsidR="006335E5" w:rsidRPr="006335E5" w:rsidRDefault="006335E5" w:rsidP="006335E5">
            <w:r w:rsidRPr="006335E5">
              <w:t>214</w:t>
            </w:r>
          </w:p>
        </w:tc>
        <w:tc>
          <w:tcPr>
            <w:tcW w:w="1619" w:type="dxa"/>
            <w:noWrap/>
            <w:hideMark/>
          </w:tcPr>
          <w:p w14:paraId="31E67456" w14:textId="77777777" w:rsidR="006335E5" w:rsidRPr="006335E5" w:rsidRDefault="006335E5" w:rsidP="006335E5">
            <w:r w:rsidRPr="006335E5">
              <w:t>559632</w:t>
            </w:r>
          </w:p>
        </w:tc>
        <w:tc>
          <w:tcPr>
            <w:tcW w:w="1890" w:type="dxa"/>
            <w:noWrap/>
            <w:hideMark/>
          </w:tcPr>
          <w:p w14:paraId="7109E6C6" w14:textId="77777777" w:rsidR="006335E5" w:rsidRPr="006335E5" w:rsidRDefault="006335E5" w:rsidP="006335E5">
            <w:r w:rsidRPr="006335E5">
              <w:t>459085</w:t>
            </w:r>
          </w:p>
        </w:tc>
        <w:tc>
          <w:tcPr>
            <w:tcW w:w="1305" w:type="dxa"/>
            <w:noWrap/>
            <w:hideMark/>
          </w:tcPr>
          <w:p w14:paraId="23E72A79" w14:textId="77777777" w:rsidR="006335E5" w:rsidRPr="006335E5" w:rsidRDefault="006335E5" w:rsidP="006335E5">
            <w:r w:rsidRPr="006335E5">
              <w:t>82.03</w:t>
            </w:r>
          </w:p>
        </w:tc>
        <w:tc>
          <w:tcPr>
            <w:tcW w:w="1368" w:type="dxa"/>
            <w:noWrap/>
            <w:hideMark/>
          </w:tcPr>
          <w:p w14:paraId="76553733" w14:textId="77777777" w:rsidR="006335E5" w:rsidRPr="006335E5" w:rsidRDefault="006335E5" w:rsidP="006335E5">
            <w:r w:rsidRPr="006335E5">
              <w:t>100</w:t>
            </w:r>
          </w:p>
        </w:tc>
      </w:tr>
      <w:tr w:rsidR="006335E5" w:rsidRPr="006335E5" w14:paraId="1D38BA41" w14:textId="77777777" w:rsidTr="005E5805">
        <w:trPr>
          <w:trHeight w:val="315"/>
        </w:trPr>
        <w:tc>
          <w:tcPr>
            <w:tcW w:w="2240" w:type="dxa"/>
            <w:noWrap/>
            <w:hideMark/>
          </w:tcPr>
          <w:p w14:paraId="1B0CFE7C" w14:textId="77777777" w:rsidR="006335E5" w:rsidRPr="006335E5" w:rsidRDefault="006335E5" w:rsidP="006335E5">
            <w:pPr>
              <w:rPr>
                <w:b/>
                <w:bCs/>
              </w:rPr>
            </w:pPr>
            <w:r w:rsidRPr="006335E5">
              <w:rPr>
                <w:b/>
                <w:bCs/>
              </w:rPr>
              <w:t>TOTAL</w:t>
            </w:r>
          </w:p>
        </w:tc>
        <w:tc>
          <w:tcPr>
            <w:tcW w:w="3609" w:type="dxa"/>
            <w:noWrap/>
            <w:hideMark/>
          </w:tcPr>
          <w:p w14:paraId="5C8BA18E" w14:textId="3A236562" w:rsidR="006335E5" w:rsidRPr="006335E5" w:rsidRDefault="00547898" w:rsidP="006335E5">
            <w:pPr>
              <w:rPr>
                <w:b/>
                <w:bCs/>
              </w:rPr>
            </w:pPr>
            <w:r>
              <w:rPr>
                <w:b/>
                <w:bCs/>
              </w:rPr>
              <w:t>24</w:t>
            </w:r>
          </w:p>
        </w:tc>
        <w:tc>
          <w:tcPr>
            <w:tcW w:w="1145" w:type="dxa"/>
            <w:noWrap/>
            <w:hideMark/>
          </w:tcPr>
          <w:p w14:paraId="65777250" w14:textId="558B6D3D" w:rsidR="006335E5" w:rsidRPr="006335E5" w:rsidRDefault="006335E5" w:rsidP="006335E5">
            <w:pPr>
              <w:rPr>
                <w:b/>
                <w:bCs/>
              </w:rPr>
            </w:pPr>
            <w:r w:rsidRPr="006335E5">
              <w:rPr>
                <w:b/>
                <w:bCs/>
              </w:rPr>
              <w:t xml:space="preserve">3,716 </w:t>
            </w:r>
          </w:p>
        </w:tc>
        <w:tc>
          <w:tcPr>
            <w:tcW w:w="1619" w:type="dxa"/>
            <w:noWrap/>
            <w:hideMark/>
          </w:tcPr>
          <w:p w14:paraId="326947CC" w14:textId="60EAA383" w:rsidR="006335E5" w:rsidRPr="006335E5" w:rsidRDefault="006335E5" w:rsidP="006335E5">
            <w:pPr>
              <w:rPr>
                <w:b/>
                <w:bCs/>
              </w:rPr>
            </w:pPr>
            <w:r w:rsidRPr="006335E5">
              <w:rPr>
                <w:b/>
                <w:bCs/>
              </w:rPr>
              <w:t xml:space="preserve">4,856,242 </w:t>
            </w:r>
          </w:p>
        </w:tc>
        <w:tc>
          <w:tcPr>
            <w:tcW w:w="1890" w:type="dxa"/>
            <w:noWrap/>
            <w:hideMark/>
          </w:tcPr>
          <w:p w14:paraId="0BF423B2" w14:textId="248FB714" w:rsidR="006335E5" w:rsidRPr="00547898" w:rsidRDefault="006335E5" w:rsidP="006335E5">
            <w:r w:rsidRPr="00547898">
              <w:t xml:space="preserve">3,861,237 </w:t>
            </w:r>
          </w:p>
        </w:tc>
        <w:tc>
          <w:tcPr>
            <w:tcW w:w="1305" w:type="dxa"/>
            <w:noWrap/>
            <w:hideMark/>
          </w:tcPr>
          <w:p w14:paraId="300A1B30" w14:textId="77777777" w:rsidR="006335E5" w:rsidRPr="006335E5" w:rsidRDefault="006335E5" w:rsidP="006335E5">
            <w:pPr>
              <w:rPr>
                <w:b/>
                <w:bCs/>
              </w:rPr>
            </w:pPr>
            <w:r w:rsidRPr="006335E5">
              <w:rPr>
                <w:b/>
                <w:bCs/>
              </w:rPr>
              <w:t>79.51</w:t>
            </w:r>
          </w:p>
        </w:tc>
        <w:tc>
          <w:tcPr>
            <w:tcW w:w="1368" w:type="dxa"/>
            <w:noWrap/>
            <w:hideMark/>
          </w:tcPr>
          <w:p w14:paraId="0EC1CAC5" w14:textId="77777777" w:rsidR="006335E5" w:rsidRPr="006335E5" w:rsidRDefault="006335E5" w:rsidP="006335E5">
            <w:pPr>
              <w:rPr>
                <w:b/>
                <w:bCs/>
              </w:rPr>
            </w:pPr>
            <w:r w:rsidRPr="006335E5">
              <w:rPr>
                <w:b/>
                <w:bCs/>
              </w:rPr>
              <w:t>100</w:t>
            </w:r>
          </w:p>
        </w:tc>
      </w:tr>
    </w:tbl>
    <w:p w14:paraId="1EE3116A" w14:textId="77777777" w:rsidR="006335E5" w:rsidRDefault="006335E5"/>
    <w:p w14:paraId="06219B85" w14:textId="665108F9" w:rsidR="006335E5" w:rsidRDefault="00EC26C8" w:rsidP="006420DA">
      <w:r>
        <w:br w:type="page"/>
      </w:r>
    </w:p>
    <w:p w14:paraId="4FFBA618" w14:textId="354DD423" w:rsidR="005E5805" w:rsidRDefault="005E5805" w:rsidP="005E5805">
      <w:r w:rsidRPr="005E5805">
        <w:rPr>
          <w:b/>
          <w:bCs/>
          <w:lang w:val="en-KE"/>
        </w:rPr>
        <w:lastRenderedPageBreak/>
        <w:t xml:space="preserve">Supplementary Table 3. Lymphoedema and Hydrocele Cases Recorded in 2023 in </w:t>
      </w:r>
      <w:r w:rsidR="00F97627">
        <w:rPr>
          <w:b/>
          <w:bCs/>
          <w:lang w:val="en-KE"/>
        </w:rPr>
        <w:t>t</w:t>
      </w:r>
      <w:r w:rsidRPr="005E5805">
        <w:rPr>
          <w:b/>
          <w:bCs/>
          <w:lang w:val="en-KE"/>
        </w:rPr>
        <w:t>he 83 Endemic Districts of Madagascar</w:t>
      </w:r>
    </w:p>
    <w:tbl>
      <w:tblPr>
        <w:tblW w:w="7800" w:type="dxa"/>
        <w:tblLook w:val="04A0" w:firstRow="1" w:lastRow="0" w:firstColumn="1" w:lastColumn="0" w:noHBand="0" w:noVBand="1"/>
      </w:tblPr>
      <w:tblGrid>
        <w:gridCol w:w="1984"/>
        <w:gridCol w:w="3100"/>
        <w:gridCol w:w="1574"/>
        <w:gridCol w:w="1142"/>
      </w:tblGrid>
      <w:tr w:rsidR="00EC26C8" w:rsidRPr="00EC26C8" w14:paraId="029FBF7F" w14:textId="77777777" w:rsidTr="005E5805">
        <w:trPr>
          <w:trHeight w:val="300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B6EEA" w14:textId="30AC1426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  <w:t>Regions</w:t>
            </w:r>
          </w:p>
        </w:tc>
        <w:tc>
          <w:tcPr>
            <w:tcW w:w="3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AE39F" w14:textId="5BE8A6B4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  <w:t>Districts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E1DAE" w14:textId="77777777" w:rsid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  <w:t>Lymphoedema</w:t>
            </w:r>
          </w:p>
          <w:p w14:paraId="6AFB11B7" w14:textId="32C173EA" w:rsidR="005E5805" w:rsidRPr="00EC26C8" w:rsidRDefault="005E5805" w:rsidP="00EC26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  <w:t>cases</w:t>
            </w: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48996" w14:textId="77777777" w:rsid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  <w:t>Hydrocele</w:t>
            </w:r>
          </w:p>
          <w:p w14:paraId="3CE39A35" w14:textId="749A6F2D" w:rsidR="005E5805" w:rsidRPr="00EC26C8" w:rsidRDefault="005E5805" w:rsidP="00EC26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val="en-KE" w:eastAsia="en-KE"/>
                <w14:ligatures w14:val="none"/>
              </w:rPr>
              <w:t>cases</w:t>
            </w:r>
          </w:p>
        </w:tc>
      </w:tr>
      <w:tr w:rsidR="00EC26C8" w:rsidRPr="00EC26C8" w14:paraId="03A4FDAB" w14:textId="77777777" w:rsidTr="00296D4B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4C48" w14:textId="10A2934C" w:rsid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laotra</w:t>
            </w:r>
            <w:proofErr w:type="spellEnd"/>
            <w:r w:rsid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ngoro</w:t>
            </w:r>
            <w:proofErr w:type="spellEnd"/>
          </w:p>
          <w:p w14:paraId="45820F41" w14:textId="7586E027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FF939" w14:textId="70C71349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batondrazak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8CA90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35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FBB65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7</w:t>
            </w:r>
          </w:p>
        </w:tc>
      </w:tr>
      <w:tr w:rsidR="00EC26C8" w:rsidRPr="00EC26C8" w14:paraId="57638B29" w14:textId="77777777" w:rsidTr="00296D4B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432C7" w14:textId="643DA256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CFC33" w14:textId="2EE752F6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parafaravol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3E666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23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AC7E6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7</w:t>
            </w:r>
          </w:p>
        </w:tc>
      </w:tr>
      <w:tr w:rsidR="00EC26C8" w:rsidRPr="00EC26C8" w14:paraId="5133CE07" w14:textId="77777777" w:rsidTr="00296D4B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E7E1C" w14:textId="76F380E8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8C653" w14:textId="23E55D8B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dilamen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D22F1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12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22149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5</w:t>
            </w:r>
          </w:p>
        </w:tc>
      </w:tr>
      <w:tr w:rsidR="00EC26C8" w:rsidRPr="00EC26C8" w14:paraId="18C857DA" w14:textId="77777777" w:rsidTr="00296D4B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3BA95" w14:textId="5A545541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9D061" w14:textId="5B8D4B12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osibe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an ala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BE272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16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AF4A6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20</w:t>
            </w:r>
          </w:p>
        </w:tc>
      </w:tr>
      <w:tr w:rsidR="00EC26C8" w:rsidRPr="00EC26C8" w14:paraId="14966382" w14:textId="77777777" w:rsidTr="00296D4B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F0DFA" w14:textId="483E208A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80A1D" w14:textId="68FCF5B2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oramang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8A94B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1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362EA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3</w:t>
            </w:r>
          </w:p>
        </w:tc>
      </w:tr>
      <w:tr w:rsidR="00EC26C8" w:rsidRPr="00EC26C8" w14:paraId="0100008A" w14:textId="77777777" w:rsidTr="00A45DD9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9ABB7" w14:textId="49FF3CCF" w:rsidR="00EC26C8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oron mania</w:t>
            </w:r>
          </w:p>
          <w:p w14:paraId="733D597A" w14:textId="77777777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6874240D" w14:textId="139EA0E6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7FEE8" w14:textId="55331857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batofinandrahan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AF19C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9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3B3A7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9</w:t>
            </w:r>
          </w:p>
        </w:tc>
      </w:tr>
      <w:tr w:rsidR="00EC26C8" w:rsidRPr="00EC26C8" w14:paraId="4EB22829" w14:textId="77777777" w:rsidTr="00A45DD9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14CB3" w14:textId="55AC1DA2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8736E" w14:textId="53EFF4D9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bositr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10079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6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C2707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72</w:t>
            </w:r>
          </w:p>
        </w:tc>
      </w:tr>
      <w:tr w:rsidR="00EC26C8" w:rsidRPr="00EC26C8" w14:paraId="2FA92F88" w14:textId="77777777" w:rsidTr="00A45DD9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B8709" w14:textId="60E4CFAE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82B73" w14:textId="5350D8F0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Fandrian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7CA0C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8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EFE28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</w:t>
            </w:r>
          </w:p>
        </w:tc>
      </w:tr>
      <w:tr w:rsidR="00EC26C8" w:rsidRPr="00EC26C8" w14:paraId="3646B088" w14:textId="77777777" w:rsidTr="00EC26C8">
        <w:trPr>
          <w:trHeight w:val="300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13692" w14:textId="4B7C7CC7" w:rsidR="00EC26C8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alamanga</w:t>
            </w:r>
            <w:proofErr w:type="spellEnd"/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7416D" w14:textId="7CFDC07F" w:rsidR="00EC26C8" w:rsidRPr="00EC26C8" w:rsidRDefault="00EC26C8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Antananarivo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varadran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5C9E3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EFAC1" w14:textId="77777777" w:rsidR="00EC26C8" w:rsidRPr="00EC26C8" w:rsidRDefault="00EC26C8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</w:tr>
      <w:tr w:rsidR="006420DA" w:rsidRPr="00EC26C8" w14:paraId="732B8B48" w14:textId="77777777" w:rsidTr="00DC27BD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1DC2E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alanjirofo</w:t>
            </w:r>
            <w:proofErr w:type="spellEnd"/>
          </w:p>
          <w:p w14:paraId="50EF12E5" w14:textId="28D89353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4AB96" w14:textId="6F5EB524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roantsetr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795D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5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D79E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75</w:t>
            </w:r>
          </w:p>
        </w:tc>
      </w:tr>
      <w:tr w:rsidR="006420DA" w:rsidRPr="00EC26C8" w14:paraId="4F7D273E" w14:textId="77777777" w:rsidTr="00DC27BD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319B" w14:textId="53F92CA0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AE93E" w14:textId="14260574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Vavatenin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2B283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26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70DE7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405</w:t>
            </w:r>
          </w:p>
        </w:tc>
      </w:tr>
      <w:tr w:rsidR="006420DA" w:rsidRPr="00EC26C8" w14:paraId="5F315F7D" w14:textId="77777777" w:rsidTr="00311FAE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AE773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droy</w:t>
            </w:r>
            <w:proofErr w:type="spellEnd"/>
          </w:p>
          <w:p w14:paraId="7E9DE929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0F574493" w14:textId="0B06C78E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E8715" w14:textId="0E2205E3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bovombe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droy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0F5A3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C5338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6</w:t>
            </w:r>
          </w:p>
        </w:tc>
      </w:tr>
      <w:tr w:rsidR="006420DA" w:rsidRPr="00EC26C8" w14:paraId="7AFB48A0" w14:textId="77777777" w:rsidTr="00311FAE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91794" w14:textId="54D2B3DC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A4216" w14:textId="5E411A1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eloh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61E1B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6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DE306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</w:t>
            </w:r>
          </w:p>
        </w:tc>
      </w:tr>
      <w:tr w:rsidR="006420DA" w:rsidRPr="00EC26C8" w14:paraId="57E74BD9" w14:textId="77777777" w:rsidTr="00311FAE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E0E1A" w14:textId="4BBBB9C6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FA52E" w14:textId="0549ADE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Tsihombe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0B639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4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B5A62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</w:tr>
      <w:tr w:rsidR="006420DA" w:rsidRPr="00EC26C8" w14:paraId="22A2C3BD" w14:textId="77777777" w:rsidTr="00191E52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A106B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osy</w:t>
            </w:r>
            <w:proofErr w:type="spellEnd"/>
          </w:p>
          <w:p w14:paraId="2AD48D3F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5F55B38C" w14:textId="373B8274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5FB64" w14:textId="4DC29D0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boasary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tsim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A1CF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4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2B3E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</w:t>
            </w:r>
          </w:p>
        </w:tc>
      </w:tr>
      <w:tr w:rsidR="006420DA" w:rsidRPr="00EC26C8" w14:paraId="45BB4C81" w14:textId="77777777" w:rsidTr="00191E52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BF7CF" w14:textId="6F5420C5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EAB58" w14:textId="0F199EDD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etsok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0456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46D8B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</w:tr>
      <w:tr w:rsidR="006420DA" w:rsidRPr="00EC26C8" w14:paraId="4A271009" w14:textId="77777777" w:rsidTr="00191E52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2D6FE" w14:textId="703F1DF1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E97DA" w14:textId="708C2F02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Tolagniar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46E45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88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73271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03</w:t>
            </w:r>
          </w:p>
        </w:tc>
      </w:tr>
      <w:tr w:rsidR="006420DA" w:rsidRPr="00EC26C8" w14:paraId="1C25ECB1" w14:textId="77777777" w:rsidTr="008A4F02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23CA1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tsimo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drefana</w:t>
            </w:r>
            <w:proofErr w:type="spellEnd"/>
          </w:p>
          <w:p w14:paraId="078CABCE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3AA7C3F8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5115DB88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579F1431" w14:textId="4E93D376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67D5C" w14:textId="52062DC4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kazoabo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tsim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3F8E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19961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</w:tr>
      <w:tr w:rsidR="006420DA" w:rsidRPr="00EC26C8" w14:paraId="71DADF93" w14:textId="77777777" w:rsidTr="008A4F02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5FC98" w14:textId="18B6589D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83931" w14:textId="4604AC25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enenitr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7153E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6E2E2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</w:tr>
      <w:tr w:rsidR="006420DA" w:rsidRPr="00EC26C8" w14:paraId="40E547FB" w14:textId="77777777" w:rsidTr="008A4F02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004AF" w14:textId="3A4F388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09833" w14:textId="6AA24D63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etioky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tsim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BA249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9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DA87B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</w:t>
            </w:r>
          </w:p>
        </w:tc>
      </w:tr>
      <w:tr w:rsidR="006420DA" w:rsidRPr="00EC26C8" w14:paraId="5C541DCC" w14:textId="77777777" w:rsidTr="008A4F02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74518" w14:textId="44D486AC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28C8D" w14:textId="15A011C5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orombe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6C719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4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10E08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7</w:t>
            </w:r>
          </w:p>
        </w:tc>
      </w:tr>
      <w:tr w:rsidR="006420DA" w:rsidRPr="00EC26C8" w14:paraId="13392402" w14:textId="77777777" w:rsidTr="008A4F02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81399" w14:textId="7CCFBB62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48B0E" w14:textId="1568B669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Sakarah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773F3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6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7FF47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</w:t>
            </w:r>
          </w:p>
        </w:tc>
      </w:tr>
      <w:tr w:rsidR="006420DA" w:rsidRPr="00EC26C8" w14:paraId="274BF3A2" w14:textId="77777777" w:rsidTr="00A75647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FCEF6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tsimo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tsinanana</w:t>
            </w:r>
            <w:proofErr w:type="spellEnd"/>
          </w:p>
          <w:p w14:paraId="34938796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1AC565A1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21D886B1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lastRenderedPageBreak/>
              <w:t> </w:t>
            </w:r>
          </w:p>
          <w:p w14:paraId="122712B5" w14:textId="0AB3E66E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56327" w14:textId="1653C9B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lastRenderedPageBreak/>
              <w:t>Befotak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987E3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3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EFC91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71</w:t>
            </w:r>
          </w:p>
        </w:tc>
      </w:tr>
      <w:tr w:rsidR="006420DA" w:rsidRPr="00EC26C8" w14:paraId="5D287240" w14:textId="77777777" w:rsidTr="00A75647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E6718" w14:textId="0CD15969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5C402" w14:textId="746B17E3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Farafangan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D54B8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842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80870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784</w:t>
            </w:r>
          </w:p>
        </w:tc>
      </w:tr>
      <w:tr w:rsidR="006420DA" w:rsidRPr="00EC26C8" w14:paraId="1D3B1431" w14:textId="77777777" w:rsidTr="00A75647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3D89D" w14:textId="13A34480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9F74B" w14:textId="155646B8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idongy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tsim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0E69E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06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C043A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2</w:t>
            </w:r>
          </w:p>
        </w:tc>
      </w:tr>
      <w:tr w:rsidR="006420DA" w:rsidRPr="00EC26C8" w14:paraId="6B43B207" w14:textId="77777777" w:rsidTr="00A75647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25D96" w14:textId="14AB4750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D2FC3" w14:textId="1F80DFDA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Vanigadran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E37D0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71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FF696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462</w:t>
            </w:r>
          </w:p>
        </w:tc>
      </w:tr>
      <w:tr w:rsidR="006420DA" w:rsidRPr="00EC26C8" w14:paraId="11C40E7B" w14:textId="77777777" w:rsidTr="00A75647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1B912" w14:textId="312B872E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5AB34" w14:textId="7A30E09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Vondroz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59E31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47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28F66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73</w:t>
            </w:r>
          </w:p>
        </w:tc>
      </w:tr>
      <w:tr w:rsidR="006420DA" w:rsidRPr="00EC26C8" w14:paraId="57128645" w14:textId="77777777" w:rsidTr="00303AA3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171D8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tsinanana</w:t>
            </w:r>
            <w:proofErr w:type="spellEnd"/>
          </w:p>
          <w:p w14:paraId="0B096D19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03AB14DA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554BAE95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53757D98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5D600689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296C30AB" w14:textId="47E79933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3DB80" w14:textId="661F5433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tanambao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nampotsy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88CF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38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60820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57</w:t>
            </w:r>
          </w:p>
        </w:tc>
      </w:tr>
      <w:tr w:rsidR="006420DA" w:rsidRPr="00EC26C8" w14:paraId="3F3BA30C" w14:textId="77777777" w:rsidTr="00303AA3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5EC50" w14:textId="1619AB68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7C4CD" w14:textId="78143F5C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hanor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5E388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16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6CA4C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38</w:t>
            </w:r>
          </w:p>
        </w:tc>
      </w:tr>
      <w:tr w:rsidR="006420DA" w:rsidRPr="00EC26C8" w14:paraId="4543FBDF" w14:textId="77777777" w:rsidTr="00303AA3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ACA3D" w14:textId="61C59838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D7FEB" w14:textId="28D0AB4A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rolamb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13AA8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3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4022A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426</w:t>
            </w:r>
          </w:p>
        </w:tc>
      </w:tr>
      <w:tr w:rsidR="006420DA" w:rsidRPr="00EC26C8" w14:paraId="710B0E97" w14:textId="77777777" w:rsidTr="00303AA3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2622B" w14:textId="5AF98E20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CE264" w14:textId="2EEC2540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Toamasina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i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5D6D8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29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FDF02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25</w:t>
            </w:r>
          </w:p>
        </w:tc>
      </w:tr>
      <w:tr w:rsidR="006420DA" w:rsidRPr="00EC26C8" w14:paraId="7F907654" w14:textId="77777777" w:rsidTr="00303AA3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B9FE7" w14:textId="559A067B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2543C" w14:textId="115B36A9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Toamasina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ii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64A2E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876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88C06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152</w:t>
            </w:r>
          </w:p>
        </w:tc>
      </w:tr>
      <w:tr w:rsidR="006420DA" w:rsidRPr="00EC26C8" w14:paraId="3B94EBE6" w14:textId="77777777" w:rsidTr="00303AA3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85E8A" w14:textId="64BDCAD8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AEE0" w14:textId="5D97799B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Vatomandry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47994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47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8F111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73</w:t>
            </w:r>
          </w:p>
        </w:tc>
      </w:tr>
      <w:tr w:rsidR="006420DA" w:rsidRPr="00EC26C8" w14:paraId="3B7D0B99" w14:textId="77777777" w:rsidTr="00303AA3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A9E69" w14:textId="6B66483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C0368" w14:textId="6BB8EDD5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Vohibinany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B576B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42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564E8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91</w:t>
            </w:r>
          </w:p>
        </w:tc>
      </w:tr>
      <w:tr w:rsidR="006420DA" w:rsidRPr="00EC26C8" w14:paraId="505D7335" w14:textId="77777777" w:rsidTr="005B4C8D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52960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etsiboka</w:t>
            </w:r>
            <w:proofErr w:type="spellEnd"/>
          </w:p>
          <w:p w14:paraId="49C0FF66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4732B50A" w14:textId="0C12B663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80CE8" w14:textId="12B2A331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Kandreh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41D09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4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ACCB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9</w:t>
            </w:r>
          </w:p>
        </w:tc>
      </w:tr>
      <w:tr w:rsidR="006420DA" w:rsidRPr="00EC26C8" w14:paraId="342E1A4C" w14:textId="77777777" w:rsidTr="005B4C8D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99E76" w14:textId="788EFC62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0D60D" w14:textId="180D95CE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evatanan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0B1F9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3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88409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7</w:t>
            </w:r>
          </w:p>
        </w:tc>
      </w:tr>
      <w:tr w:rsidR="006420DA" w:rsidRPr="00EC26C8" w14:paraId="658AE8CB" w14:textId="77777777" w:rsidTr="005B4C8D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3A4F5" w14:textId="0AD2EBDD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C328D" w14:textId="07B6A50E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Tsaratanana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nord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C4C79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6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EA488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1</w:t>
            </w:r>
          </w:p>
        </w:tc>
      </w:tr>
      <w:tr w:rsidR="006420DA" w:rsidRPr="00EC26C8" w14:paraId="1B19356D" w14:textId="77777777" w:rsidTr="000660A3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1160D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oeny</w:t>
            </w:r>
            <w:proofErr w:type="spellEnd"/>
          </w:p>
          <w:p w14:paraId="2407C52B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5923D14B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4E211FCF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67CE21D0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1D11A976" w14:textId="69F40BB1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ED50E" w14:textId="23C3A652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Ambato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oin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054F9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3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8BAF6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0</w:t>
            </w:r>
          </w:p>
        </w:tc>
      </w:tr>
      <w:tr w:rsidR="006420DA" w:rsidRPr="00EC26C8" w14:paraId="1318A7C6" w14:textId="77777777" w:rsidTr="000660A3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36A12" w14:textId="7EBA2E59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8F55A" w14:textId="0D706D00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Mahajanga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i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95C1C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F4C8D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</w:tr>
      <w:tr w:rsidR="006420DA" w:rsidRPr="00EC26C8" w14:paraId="6803D6F4" w14:textId="77777777" w:rsidTr="000660A3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915A5" w14:textId="213147A9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0360F" w14:textId="34D2B60D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hajanga ii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68C22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2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AAE0C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6</w:t>
            </w:r>
          </w:p>
        </w:tc>
      </w:tr>
      <w:tr w:rsidR="006420DA" w:rsidRPr="00EC26C8" w14:paraId="3EA14288" w14:textId="77777777" w:rsidTr="000660A3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2B40" w14:textId="01D3EE6B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A2391" w14:textId="72776C10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rovoay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3727A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7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B9574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0</w:t>
            </w:r>
          </w:p>
        </w:tc>
      </w:tr>
      <w:tr w:rsidR="006420DA" w:rsidRPr="00EC26C8" w14:paraId="719F1B8D" w14:textId="77777777" w:rsidTr="000660A3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22882" w14:textId="4E436E7C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8D98B" w14:textId="570CE7FD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itsinj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E8CEC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13B5D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9</w:t>
            </w:r>
          </w:p>
        </w:tc>
      </w:tr>
      <w:tr w:rsidR="006420DA" w:rsidRPr="00EC26C8" w14:paraId="51FA83BA" w14:textId="77777777" w:rsidTr="000660A3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0D5F9" w14:textId="31576109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DA512" w14:textId="41B6C534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Soalal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287D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331CE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9</w:t>
            </w:r>
          </w:p>
        </w:tc>
      </w:tr>
      <w:tr w:rsidR="006420DA" w:rsidRPr="00EC26C8" w14:paraId="2AA7F699" w14:textId="77777777" w:rsidTr="0090382D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D5781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ongolava</w:t>
            </w:r>
            <w:proofErr w:type="spellEnd"/>
          </w:p>
          <w:p w14:paraId="129C52E3" w14:textId="2B82B506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4798D" w14:textId="0288146A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Fenoarivobe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7DAB6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E2C57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</w:tr>
      <w:tr w:rsidR="006420DA" w:rsidRPr="00EC26C8" w14:paraId="57C84BA2" w14:textId="77777777" w:rsidTr="0090382D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C2221" w14:textId="11A1D9CD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5F799" w14:textId="12CA04AA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Tsiroanomanoidy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8777B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C8DC9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</w:tr>
      <w:tr w:rsidR="006420DA" w:rsidRPr="00EC26C8" w14:paraId="2F41957E" w14:textId="77777777" w:rsidTr="00A737A2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60B84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Diana</w:t>
            </w:r>
          </w:p>
          <w:p w14:paraId="1174AF1B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446E64B7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5A1AAC60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3A0A6A1B" w14:textId="4C53CE4B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568FF" w14:textId="04054E8B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banj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9DAA6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3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5EE3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9</w:t>
            </w:r>
          </w:p>
        </w:tc>
      </w:tr>
      <w:tr w:rsidR="006420DA" w:rsidRPr="00EC26C8" w14:paraId="7425A47A" w14:textId="77777777" w:rsidTr="00A737A2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0DBDE" w14:textId="12123B9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F8600" w14:textId="3380FE45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bilobe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48A3D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5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827A5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2</w:t>
            </w:r>
          </w:p>
        </w:tc>
      </w:tr>
      <w:tr w:rsidR="006420DA" w:rsidRPr="00EC26C8" w14:paraId="4F74C7F2" w14:textId="77777777" w:rsidTr="00A737A2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3DDB8" w14:textId="0A616114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DD05B" w14:textId="10E2BB75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tsiranana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i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F1E35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6A780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</w:t>
            </w:r>
          </w:p>
        </w:tc>
      </w:tr>
      <w:tr w:rsidR="006420DA" w:rsidRPr="00EC26C8" w14:paraId="6F576E8E" w14:textId="77777777" w:rsidTr="00A737A2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75EDD" w14:textId="09A973B2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F16DB" w14:textId="1E45A260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tsiranana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ii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CAFD7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6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2B49A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5</w:t>
            </w:r>
          </w:p>
        </w:tc>
      </w:tr>
      <w:tr w:rsidR="006420DA" w:rsidRPr="00EC26C8" w14:paraId="50DD4491" w14:textId="77777777" w:rsidTr="00A737A2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92C09" w14:textId="5039CE5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AFEDC" w14:textId="043C413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Nosy be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FEA22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5D445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</w:tr>
      <w:tr w:rsidR="006420DA" w:rsidRPr="00EC26C8" w14:paraId="1FB00CE3" w14:textId="77777777" w:rsidTr="00F0687F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5A0D8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Fitovinany</w:t>
            </w:r>
            <w:proofErr w:type="spellEnd"/>
          </w:p>
          <w:p w14:paraId="539C5600" w14:textId="3E0834DE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C2A59" w14:textId="5DD158E5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Ikong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164D6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617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62AAD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14</w:t>
            </w:r>
          </w:p>
        </w:tc>
      </w:tr>
      <w:tr w:rsidR="006420DA" w:rsidRPr="00EC26C8" w14:paraId="67B3E2B3" w14:textId="77777777" w:rsidTr="00F0687F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B125E" w14:textId="5BB0BD28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C78F0" w14:textId="5EA8D062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Manakara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tsim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87265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922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9530D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659</w:t>
            </w:r>
          </w:p>
        </w:tc>
      </w:tr>
      <w:tr w:rsidR="006420DA" w:rsidRPr="00EC26C8" w14:paraId="7FD1635D" w14:textId="77777777" w:rsidTr="00AF6E1C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FFF8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Ihorombe</w:t>
            </w:r>
            <w:proofErr w:type="spellEnd"/>
          </w:p>
          <w:p w14:paraId="6C16770D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7B0CEA14" w14:textId="34E22323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lastRenderedPageBreak/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D078A" w14:textId="2F30CE7B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lastRenderedPageBreak/>
              <w:t>Iakora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6FFCB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9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FCD3D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</w:t>
            </w:r>
          </w:p>
        </w:tc>
      </w:tr>
      <w:tr w:rsidR="006420DA" w:rsidRPr="00EC26C8" w14:paraId="4F02A684" w14:textId="77777777" w:rsidTr="00AF6E1C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DEE8F" w14:textId="5FFD2BD2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59C85" w14:textId="616D8E29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Ihosy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2797A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1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B0B05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</w:t>
            </w:r>
          </w:p>
        </w:tc>
      </w:tr>
      <w:tr w:rsidR="006420DA" w:rsidRPr="00EC26C8" w14:paraId="26F5023B" w14:textId="77777777" w:rsidTr="00AF6E1C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AFEC7" w14:textId="317E6A2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CF68E" w14:textId="18722162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Ivohibe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B6C64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9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2B1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</w:t>
            </w:r>
          </w:p>
        </w:tc>
      </w:tr>
      <w:tr w:rsidR="006420DA" w:rsidRPr="00EC26C8" w14:paraId="4B76B1E1" w14:textId="77777777" w:rsidTr="00AB6014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E5FBF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Itasy</w:t>
            </w:r>
            <w:proofErr w:type="spellEnd"/>
          </w:p>
          <w:p w14:paraId="7DDBF614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20634D3B" w14:textId="7A7C5958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681F7" w14:textId="1734F65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rivonimam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496AE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562A9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</w:tr>
      <w:tr w:rsidR="006420DA" w:rsidRPr="00EC26C8" w14:paraId="0191FB5F" w14:textId="77777777" w:rsidTr="00AB6014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2DF54" w14:textId="29C2D83D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E6425" w14:textId="52889379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iarinariv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4B5FB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65685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</w:t>
            </w:r>
          </w:p>
        </w:tc>
      </w:tr>
      <w:tr w:rsidR="006420DA" w:rsidRPr="00EC26C8" w14:paraId="13D0AEC8" w14:textId="77777777" w:rsidTr="00AB6014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510D3" w14:textId="4BAF80C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35A07" w14:textId="603F9D73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Soavinandrian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188A7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4146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</w:t>
            </w:r>
          </w:p>
        </w:tc>
      </w:tr>
      <w:tr w:rsidR="006420DA" w:rsidRPr="00EC26C8" w14:paraId="2C9C1198" w14:textId="77777777" w:rsidTr="0006726C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ECCD4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tsiatra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bony</w:t>
            </w:r>
            <w:proofErr w:type="spellEnd"/>
          </w:p>
          <w:p w14:paraId="68149085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77F91E4C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47CDFAEF" w14:textId="2B0C3D9A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07937" w14:textId="18CEDC4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balava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71D61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71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EE961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95</w:t>
            </w:r>
          </w:p>
        </w:tc>
      </w:tr>
      <w:tr w:rsidR="006420DA" w:rsidRPr="00EC26C8" w14:paraId="3C1150A4" w14:textId="77777777" w:rsidTr="0006726C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BC883" w14:textId="5989CB72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30B1" w14:textId="44409279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bohimahaso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0CDBE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33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1CAE4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0</w:t>
            </w:r>
          </w:p>
        </w:tc>
      </w:tr>
      <w:tr w:rsidR="006420DA" w:rsidRPr="00EC26C8" w14:paraId="3CED28DC" w14:textId="77777777" w:rsidTr="0006726C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F65D0" w14:textId="1DE52390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1CC48" w14:textId="416A1AEB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Fianarantsoa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i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6B966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7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376B1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8</w:t>
            </w:r>
          </w:p>
        </w:tc>
      </w:tr>
      <w:tr w:rsidR="006420DA" w:rsidRPr="00EC26C8" w14:paraId="7BED1CCA" w14:textId="77777777" w:rsidTr="0006726C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5617A" w14:textId="2AF62E52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97232" w14:textId="32BD20E1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Ikalamavony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E98CB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12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8792A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9</w:t>
            </w:r>
          </w:p>
        </w:tc>
      </w:tr>
      <w:tr w:rsidR="006420DA" w:rsidRPr="00EC26C8" w14:paraId="01FF8331" w14:textId="77777777" w:rsidTr="003416D8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93438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elaky</w:t>
            </w:r>
            <w:proofErr w:type="spellEnd"/>
          </w:p>
          <w:p w14:paraId="17D54D0B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6CF96CD8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37D1901B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52767E19" w14:textId="7D923C8A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063B8" w14:textId="3C08088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mbatomainty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E4D22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7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1C92D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2</w:t>
            </w:r>
          </w:p>
        </w:tc>
      </w:tr>
      <w:tr w:rsidR="006420DA" w:rsidRPr="00EC26C8" w14:paraId="10E40658" w14:textId="77777777" w:rsidTr="003416D8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898FC" w14:textId="7C3745A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1DF81" w14:textId="14063994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tsalov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82E2E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07E24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8</w:t>
            </w:r>
          </w:p>
        </w:tc>
      </w:tr>
      <w:tr w:rsidR="006420DA" w:rsidRPr="00EC26C8" w14:paraId="56620DC9" w14:textId="77777777" w:rsidTr="003416D8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41A97" w14:textId="7E91889E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CC44E" w14:textId="7B6D6236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esalampy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3E00B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DB90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41</w:t>
            </w:r>
          </w:p>
        </w:tc>
      </w:tr>
      <w:tr w:rsidR="006420DA" w:rsidRPr="00EC26C8" w14:paraId="0C2BFB6B" w14:textId="77777777" w:rsidTr="003416D8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7B622" w14:textId="192D71B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2EF39" w14:textId="59762E50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intiran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03260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31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97075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5</w:t>
            </w:r>
          </w:p>
        </w:tc>
      </w:tr>
      <w:tr w:rsidR="006420DA" w:rsidRPr="00EC26C8" w14:paraId="4535971A" w14:textId="77777777" w:rsidTr="003416D8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8F338" w14:textId="35365F31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7596E" w14:textId="75A1CA1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orafenobe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E7946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6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F41A2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42</w:t>
            </w:r>
          </w:p>
        </w:tc>
      </w:tr>
      <w:tr w:rsidR="006420DA" w:rsidRPr="00EC26C8" w14:paraId="2102D4EC" w14:textId="77777777" w:rsidTr="00902DF1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0AC78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enabe</w:t>
            </w:r>
            <w:proofErr w:type="spellEnd"/>
          </w:p>
          <w:p w14:paraId="33F2A394" w14:textId="3D555302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A2427" w14:textId="662598A0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hab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9DFA2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1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5203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3</w:t>
            </w:r>
          </w:p>
        </w:tc>
      </w:tr>
      <w:tr w:rsidR="006420DA" w:rsidRPr="00EC26C8" w14:paraId="099DCD6E" w14:textId="77777777" w:rsidTr="00902DF1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F38E1" w14:textId="04EAEA71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5CCBB" w14:textId="508EBBA1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iandrivaz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BF63B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9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1F62C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5</w:t>
            </w:r>
          </w:p>
        </w:tc>
      </w:tr>
      <w:tr w:rsidR="006420DA" w:rsidRPr="00EC26C8" w14:paraId="70B5F256" w14:textId="77777777" w:rsidTr="00FD44F6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FAB2A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Sava</w:t>
            </w:r>
          </w:p>
          <w:p w14:paraId="012654BC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368D681F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05DEA777" w14:textId="69E02D19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B440A" w14:textId="18C9F871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dapa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E1C3C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97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DF327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48</w:t>
            </w:r>
          </w:p>
        </w:tc>
      </w:tr>
      <w:tr w:rsidR="006420DA" w:rsidRPr="00EC26C8" w14:paraId="71CC0162" w14:textId="77777777" w:rsidTr="00FD44F6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EBEE9" w14:textId="1994806E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EB940" w14:textId="77882899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talah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5A676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59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FF161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23</w:t>
            </w:r>
          </w:p>
        </w:tc>
      </w:tr>
      <w:tr w:rsidR="006420DA" w:rsidRPr="00EC26C8" w14:paraId="14A2971D" w14:textId="77777777" w:rsidTr="00FD44F6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E0310" w14:textId="274F231D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85D65" w14:textId="01A4EAEA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Sambav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3CAB4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26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41B27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42</w:t>
            </w:r>
          </w:p>
        </w:tc>
      </w:tr>
      <w:tr w:rsidR="006420DA" w:rsidRPr="00EC26C8" w14:paraId="7AFFA3FE" w14:textId="77777777" w:rsidTr="00FD44F6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BF566" w14:textId="443F545B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216EE" w14:textId="337078FD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Vohemar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6903D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35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83D97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05</w:t>
            </w:r>
          </w:p>
        </w:tc>
      </w:tr>
      <w:tr w:rsidR="006420DA" w:rsidRPr="00EC26C8" w14:paraId="1570A492" w14:textId="77777777" w:rsidTr="006454FD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9062E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Sofia</w:t>
            </w:r>
          </w:p>
          <w:p w14:paraId="6B7EFC5C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01A433C3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13626755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4122D0CB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6FB0C177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3C4334D2" w14:textId="6AFADFEC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E2557" w14:textId="787CE17A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alalav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B7EA1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89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5C26D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01</w:t>
            </w:r>
          </w:p>
        </w:tc>
      </w:tr>
      <w:tr w:rsidR="006420DA" w:rsidRPr="00EC26C8" w14:paraId="2B42F4A5" w14:textId="77777777" w:rsidTr="006454FD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627C5" w14:textId="5DC1B4FC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062EA" w14:textId="437A8CE5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ntsohihy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FAD9B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95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4043A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35</w:t>
            </w:r>
          </w:p>
        </w:tc>
      </w:tr>
      <w:tr w:rsidR="006420DA" w:rsidRPr="00EC26C8" w14:paraId="4A3C2066" w14:textId="77777777" w:rsidTr="006454FD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03409" w14:textId="50FF74DB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90BCA" w14:textId="64296F72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ealanan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6525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2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2E872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1</w:t>
            </w:r>
          </w:p>
        </w:tc>
      </w:tr>
      <w:tr w:rsidR="006420DA" w:rsidRPr="00EC26C8" w14:paraId="1D0721DE" w14:textId="77777777" w:rsidTr="006454FD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3D1BA" w14:textId="23BB0D8D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1C342" w14:textId="77FBEEF5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efandriana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avaratr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C8A06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38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7FA39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37</w:t>
            </w:r>
          </w:p>
        </w:tc>
      </w:tr>
      <w:tr w:rsidR="006420DA" w:rsidRPr="00EC26C8" w14:paraId="1A002271" w14:textId="77777777" w:rsidTr="006454FD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B0E3A" w14:textId="76377C8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D92F8" w14:textId="21C38EFB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oriziny-vaovao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(port-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berge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C3460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32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1F927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42</w:t>
            </w:r>
          </w:p>
        </w:tc>
      </w:tr>
      <w:tr w:rsidR="006420DA" w:rsidRPr="00EC26C8" w14:paraId="47445005" w14:textId="77777777" w:rsidTr="006454FD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5FCC1" w14:textId="21EA18A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E3854" w14:textId="3C57E5FC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mpikony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3BB8A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43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E92D8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16</w:t>
            </w:r>
          </w:p>
        </w:tc>
      </w:tr>
      <w:tr w:rsidR="006420DA" w:rsidRPr="00EC26C8" w14:paraId="5A0B3005" w14:textId="77777777" w:rsidTr="006454FD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EAAB5" w14:textId="74924929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7A1E5" w14:textId="210E500F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Mandritsar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A9440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27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62EB8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269</w:t>
            </w:r>
          </w:p>
        </w:tc>
      </w:tr>
      <w:tr w:rsidR="006420DA" w:rsidRPr="00EC26C8" w14:paraId="2E768441" w14:textId="77777777" w:rsidTr="00CB3094">
        <w:trPr>
          <w:trHeight w:val="30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C6F0F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Vatovavy</w:t>
            </w:r>
            <w:proofErr w:type="spellEnd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 </w:t>
            </w:r>
          </w:p>
          <w:p w14:paraId="117D3F2F" w14:textId="77777777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  <w:p w14:paraId="7A3E0E39" w14:textId="0CEDB26A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49BD1" w14:textId="60EA80D3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Ifanadian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A652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25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8A81F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462</w:t>
            </w:r>
          </w:p>
        </w:tc>
      </w:tr>
      <w:tr w:rsidR="006420DA" w:rsidRPr="00EC26C8" w14:paraId="1ACC31B5" w14:textId="77777777" w:rsidTr="00CB3094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C8709" w14:textId="28CE2A60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51A71" w14:textId="4CAD2BD5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Ikongo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44767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1184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418E8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894</w:t>
            </w:r>
          </w:p>
        </w:tc>
      </w:tr>
      <w:tr w:rsidR="006420DA" w:rsidRPr="00EC26C8" w14:paraId="31B56F2D" w14:textId="77777777" w:rsidTr="00CB3094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BB3CA" w14:textId="2574EC53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D075A" w14:textId="43159574" w:rsidR="006420DA" w:rsidRPr="00EC26C8" w:rsidRDefault="006420DA" w:rsidP="00EC26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 xml:space="preserve">Nosy </w:t>
            </w:r>
            <w:proofErr w:type="spellStart"/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varik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FDFAA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597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439AC" w14:textId="77777777" w:rsidR="006420DA" w:rsidRPr="00EC26C8" w:rsidRDefault="006420DA" w:rsidP="00EC26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</w:pPr>
            <w:r w:rsidRPr="00EC26C8">
              <w:rPr>
                <w:rFonts w:ascii="Calibri" w:eastAsia="Times New Roman" w:hAnsi="Calibri" w:cs="Calibri"/>
                <w:color w:val="000000"/>
                <w:kern w:val="0"/>
                <w:lang w:val="en-KE" w:eastAsia="en-KE"/>
                <w14:ligatures w14:val="none"/>
              </w:rPr>
              <w:t>649</w:t>
            </w:r>
          </w:p>
        </w:tc>
      </w:tr>
    </w:tbl>
    <w:p w14:paraId="7323F441" w14:textId="77777777" w:rsidR="006335E5" w:rsidRDefault="006335E5"/>
    <w:sectPr w:rsidR="006335E5" w:rsidSect="008E31C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sDQwNjU0NzI1NzJX0lEKTi0uzszPAymwrAUAmOCPgCwAAAA="/>
  </w:docVars>
  <w:rsids>
    <w:rsidRoot w:val="00B35B98"/>
    <w:rsid w:val="0001113F"/>
    <w:rsid w:val="00123DE6"/>
    <w:rsid w:val="00157796"/>
    <w:rsid w:val="00183428"/>
    <w:rsid w:val="001C4A31"/>
    <w:rsid w:val="0022051A"/>
    <w:rsid w:val="002B309C"/>
    <w:rsid w:val="0032112E"/>
    <w:rsid w:val="003248B1"/>
    <w:rsid w:val="003352F6"/>
    <w:rsid w:val="004635A9"/>
    <w:rsid w:val="00547898"/>
    <w:rsid w:val="005E5805"/>
    <w:rsid w:val="006335E5"/>
    <w:rsid w:val="006420DA"/>
    <w:rsid w:val="00660B7B"/>
    <w:rsid w:val="007E032E"/>
    <w:rsid w:val="007E1CF1"/>
    <w:rsid w:val="00841210"/>
    <w:rsid w:val="008E31CE"/>
    <w:rsid w:val="008F3676"/>
    <w:rsid w:val="009F3FF3"/>
    <w:rsid w:val="00B27E9E"/>
    <w:rsid w:val="00B35B98"/>
    <w:rsid w:val="00B46C22"/>
    <w:rsid w:val="00B672F4"/>
    <w:rsid w:val="00C5220A"/>
    <w:rsid w:val="00D9019B"/>
    <w:rsid w:val="00DE665A"/>
    <w:rsid w:val="00E024C7"/>
    <w:rsid w:val="00EC26C8"/>
    <w:rsid w:val="00F63F48"/>
    <w:rsid w:val="00F97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34A64"/>
  <w15:chartTrackingRefBased/>
  <w15:docId w15:val="{3034CCE8-645C-4273-91A0-F51883FFA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K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5B9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5B9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5B9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5B9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5B9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5B9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5B9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5B9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5B9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5B98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5B98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5B98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35B98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5B98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5B98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5B98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35B98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35B98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B35B9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5B9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5B9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35B98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B35B9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35B98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B35B9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35B9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5B9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5B98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B35B9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335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0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9</Pages>
  <Words>986</Words>
  <Characters>5622</Characters>
  <Application>Microsoft Office Word</Application>
  <DocSecurity>0</DocSecurity>
  <Lines>46</Lines>
  <Paragraphs>13</Paragraphs>
  <ScaleCrop>false</ScaleCrop>
  <Company/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s Kirigia</dc:creator>
  <cp:keywords/>
  <dc:description/>
  <cp:lastModifiedBy>Joses Kirigia</cp:lastModifiedBy>
  <cp:revision>7</cp:revision>
  <dcterms:created xsi:type="dcterms:W3CDTF">2024-12-02T10:30:00Z</dcterms:created>
  <dcterms:modified xsi:type="dcterms:W3CDTF">2024-12-03T06:12:00Z</dcterms:modified>
</cp:coreProperties>
</file>